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2AD2C2" w14:textId="77777777" w:rsidR="00EF442A" w:rsidRPr="00EF442A" w:rsidRDefault="00EF442A" w:rsidP="00EF442A">
      <w:r w:rsidRPr="00EF442A">
        <w:rPr>
          <w:b/>
          <w:bCs/>
        </w:rPr>
        <w:t>Understanding Adversarial Attacks and Defense Mechanisms in Machine Learning</w:t>
      </w:r>
    </w:p>
    <w:p w14:paraId="41E43EB5" w14:textId="77777777" w:rsidR="00EF442A" w:rsidRPr="00EF442A" w:rsidRDefault="00EF442A" w:rsidP="00EF442A">
      <w:r w:rsidRPr="00EF442A">
        <w:t>Machine learning models are increasingly being used in critical applications, but they are vulnerable to adversarial attacks. These attacks involve deliberately crafted inputs designed to deceive the model into making incorrect predictions. In this blog post, we will explore common adversarial attacks, such as the Fast Gradient Sign Method (FGSM) and Projected Gradient Descent (PGD), and discuss various defense mechanisms, including adversarial training and defensive distillation. We will demonstrate these concepts using Python code with image datasets.</w:t>
      </w:r>
    </w:p>
    <w:p w14:paraId="6C4684B0" w14:textId="77777777" w:rsidR="00EF442A" w:rsidRPr="00EF442A" w:rsidRDefault="00EF442A" w:rsidP="00EF442A">
      <w:r w:rsidRPr="00EF442A">
        <w:rPr>
          <w:b/>
          <w:bCs/>
        </w:rPr>
        <w:t>Table of Contents</w:t>
      </w:r>
    </w:p>
    <w:p w14:paraId="685D3318" w14:textId="77777777" w:rsidR="00EF442A" w:rsidRPr="00EF442A" w:rsidRDefault="00EF442A" w:rsidP="00EF442A">
      <w:pPr>
        <w:numPr>
          <w:ilvl w:val="0"/>
          <w:numId w:val="1"/>
        </w:numPr>
      </w:pPr>
      <w:r w:rsidRPr="00EF442A">
        <w:t>Introduction to Adversarial Attacks</w:t>
      </w:r>
    </w:p>
    <w:p w14:paraId="5A7E13EE" w14:textId="77777777" w:rsidR="00EF442A" w:rsidRPr="00EF442A" w:rsidRDefault="00EF442A" w:rsidP="00EF442A">
      <w:pPr>
        <w:numPr>
          <w:ilvl w:val="0"/>
          <w:numId w:val="1"/>
        </w:numPr>
      </w:pPr>
      <w:r w:rsidRPr="00EF442A">
        <w:t>Implementing Adversarial Attacks</w:t>
      </w:r>
    </w:p>
    <w:p w14:paraId="31CF8719" w14:textId="77777777" w:rsidR="00EF442A" w:rsidRPr="00EF442A" w:rsidRDefault="00EF442A" w:rsidP="00EF442A">
      <w:pPr>
        <w:numPr>
          <w:ilvl w:val="0"/>
          <w:numId w:val="2"/>
        </w:numPr>
      </w:pPr>
      <w:r w:rsidRPr="00EF442A">
        <w:t>Fast Gradient Sign Method (FGSM)</w:t>
      </w:r>
    </w:p>
    <w:p w14:paraId="017EAAAB" w14:textId="77777777" w:rsidR="00EF442A" w:rsidRPr="00EF442A" w:rsidRDefault="00EF442A" w:rsidP="00EF442A">
      <w:pPr>
        <w:numPr>
          <w:ilvl w:val="0"/>
          <w:numId w:val="2"/>
        </w:numPr>
      </w:pPr>
      <w:r w:rsidRPr="00EF442A">
        <w:t>Projected Gradient Descent (PGD)</w:t>
      </w:r>
    </w:p>
    <w:p w14:paraId="73661AC4" w14:textId="77777777" w:rsidR="00EF442A" w:rsidRPr="00EF442A" w:rsidRDefault="00EF442A" w:rsidP="00EF442A">
      <w:r w:rsidRPr="00EF442A">
        <w:t>3. Defense Mechanisms</w:t>
      </w:r>
    </w:p>
    <w:p w14:paraId="2F1DB755" w14:textId="77777777" w:rsidR="00EF442A" w:rsidRPr="00EF442A" w:rsidRDefault="00EF442A" w:rsidP="00EF442A">
      <w:pPr>
        <w:numPr>
          <w:ilvl w:val="0"/>
          <w:numId w:val="3"/>
        </w:numPr>
      </w:pPr>
      <w:r w:rsidRPr="00EF442A">
        <w:t>Adversarial Training</w:t>
      </w:r>
    </w:p>
    <w:p w14:paraId="220F0D13" w14:textId="77777777" w:rsidR="00EF442A" w:rsidRPr="00EF442A" w:rsidRDefault="00EF442A" w:rsidP="00EF442A">
      <w:pPr>
        <w:numPr>
          <w:ilvl w:val="0"/>
          <w:numId w:val="3"/>
        </w:numPr>
      </w:pPr>
      <w:r w:rsidRPr="00EF442A">
        <w:t>Defensive Distillation</w:t>
      </w:r>
    </w:p>
    <w:p w14:paraId="36755989" w14:textId="77777777" w:rsidR="00EF442A" w:rsidRPr="00EF442A" w:rsidRDefault="00EF442A" w:rsidP="00EF442A">
      <w:r w:rsidRPr="00EF442A">
        <w:t>4. Experimental Setup</w:t>
      </w:r>
    </w:p>
    <w:p w14:paraId="4EF8A91F" w14:textId="77777777" w:rsidR="00EF442A" w:rsidRPr="00EF442A" w:rsidRDefault="00EF442A" w:rsidP="00EF442A">
      <w:r w:rsidRPr="00EF442A">
        <w:t>5. Experimental Results</w:t>
      </w:r>
    </w:p>
    <w:p w14:paraId="347CE7A0" w14:textId="77777777" w:rsidR="00EF442A" w:rsidRPr="00EF442A" w:rsidRDefault="00EF442A" w:rsidP="00EF442A">
      <w:r w:rsidRPr="00EF442A">
        <w:t>6. Conclusion</w:t>
      </w:r>
    </w:p>
    <w:p w14:paraId="36CEA50A" w14:textId="77777777" w:rsidR="00EF442A" w:rsidRPr="00EF442A" w:rsidRDefault="00EF442A" w:rsidP="00EF442A">
      <w:r w:rsidRPr="00EF442A">
        <w:rPr>
          <w:b/>
          <w:bCs/>
        </w:rPr>
        <w:t>1. Introduction to Adversarial Attacks</w:t>
      </w:r>
    </w:p>
    <w:p w14:paraId="309E4826" w14:textId="77777777" w:rsidR="00EF442A" w:rsidRPr="00EF442A" w:rsidRDefault="00EF442A" w:rsidP="00EF442A">
      <w:r w:rsidRPr="00EF442A">
        <w:t>Adversarial attacks exploit the vulnerabilities in machine learning models by making slight modifications to the input data. These modifications are often imperceptible to humans but can lead to significant errors in model predictions. Understanding and mitigating these attacks is crucial for deploying robust machine learning systems.</w:t>
      </w:r>
    </w:p>
    <w:p w14:paraId="4342B9A3" w14:textId="77777777" w:rsidR="00EF442A" w:rsidRPr="00EF442A" w:rsidRDefault="00EF442A" w:rsidP="00EF442A">
      <w:r w:rsidRPr="00EF442A">
        <w:t>Adversarial examples are inputs to machine learning models that an attacker has intentionally designed to cause the model to make a mistake. By adding small but carefully crafted perturbations to the input, adversarial examples can cause a well-trained model to misclassify the input with high confidence.</w:t>
      </w:r>
    </w:p>
    <w:p w14:paraId="71D88844" w14:textId="61637EF4" w:rsidR="00EF442A" w:rsidRPr="00EF442A" w:rsidRDefault="00EF442A" w:rsidP="00EF442A">
      <w:r w:rsidRPr="00EF442A">
        <w:rPr>
          <w:noProof/>
        </w:rPr>
        <w:lastRenderedPageBreak/>
        <w:drawing>
          <wp:inline distT="0" distB="0" distL="0" distR="0" wp14:anchorId="601B7277" wp14:editId="5FF98BE3">
            <wp:extent cx="5943600" cy="4424680"/>
            <wp:effectExtent l="0" t="0" r="0" b="0"/>
            <wp:docPr id="855878020" name="Picture 4" descr="A poster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878020" name="Picture 4" descr="A poster of a dia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424680"/>
                    </a:xfrm>
                    <a:prstGeom prst="rect">
                      <a:avLst/>
                    </a:prstGeom>
                    <a:noFill/>
                    <a:ln>
                      <a:noFill/>
                    </a:ln>
                  </pic:spPr>
                </pic:pic>
              </a:graphicData>
            </a:graphic>
          </wp:inline>
        </w:drawing>
      </w:r>
    </w:p>
    <w:p w14:paraId="1AF081AE" w14:textId="77777777" w:rsidR="00EF442A" w:rsidRPr="00EF442A" w:rsidRDefault="00EF442A" w:rsidP="00EF442A">
      <w:r w:rsidRPr="00EF442A">
        <w:rPr>
          <w:b/>
          <w:bCs/>
        </w:rPr>
        <w:t>2. Implementing Adversarial Attacks</w:t>
      </w:r>
    </w:p>
    <w:p w14:paraId="17ABB61F" w14:textId="77777777" w:rsidR="00EF442A" w:rsidRPr="00EF442A" w:rsidRDefault="00EF442A" w:rsidP="00EF442A">
      <w:r w:rsidRPr="00EF442A">
        <w:t>Let’s start by implementing two popular adversarial attacks: FGSM and PGD.</w:t>
      </w:r>
    </w:p>
    <w:p w14:paraId="317688CC" w14:textId="77777777" w:rsidR="00EF442A" w:rsidRPr="00EF442A" w:rsidRDefault="00EF442A" w:rsidP="00EF442A">
      <w:r w:rsidRPr="00EF442A">
        <w:rPr>
          <w:b/>
          <w:bCs/>
        </w:rPr>
        <w:t>Fast Gradient Sign Method (FGSM)</w:t>
      </w:r>
    </w:p>
    <w:p w14:paraId="2B6AC32B" w14:textId="77777777" w:rsidR="00EF442A" w:rsidRPr="00EF442A" w:rsidRDefault="00EF442A" w:rsidP="00EF442A">
      <w:r w:rsidRPr="00EF442A">
        <w:t>FGSM is one of the simplest and most effective adversarial attacks. It computes the gradient of the loss with respect to the input data and perturbs the input in the direction of the gradient. The formula for FGSM is given by:</w:t>
      </w:r>
    </w:p>
    <w:p w14:paraId="39CDFFEB" w14:textId="77777777" w:rsidR="00EF442A" w:rsidRPr="00EF442A" w:rsidRDefault="00EF442A" w:rsidP="00EF442A">
      <w:r w:rsidRPr="00EF442A">
        <w:t>˜x=x+ϵ</w:t>
      </w:r>
      <w:r w:rsidRPr="00EF442A">
        <w:rPr>
          <w:rFonts w:ascii="Cambria Math" w:hAnsi="Cambria Math" w:cs="Cambria Math"/>
        </w:rPr>
        <w:t>⋅</w:t>
      </w:r>
      <w:r w:rsidRPr="00EF442A">
        <w:t>sign(</w:t>
      </w:r>
      <w:r w:rsidRPr="00EF442A">
        <w:rPr>
          <w:rFonts w:ascii="Cambria Math" w:hAnsi="Cambria Math" w:cs="Cambria Math"/>
        </w:rPr>
        <w:t>∇ₓ</w:t>
      </w:r>
      <w:r w:rsidRPr="00EF442A">
        <w:t>J(</w:t>
      </w:r>
      <w:proofErr w:type="spellStart"/>
      <w:proofErr w:type="gramStart"/>
      <w:r w:rsidRPr="00EF442A">
        <w:rPr>
          <w:rFonts w:ascii="Aptos" w:hAnsi="Aptos" w:cs="Aptos"/>
        </w:rPr>
        <w:t>θ</w:t>
      </w:r>
      <w:r w:rsidRPr="00EF442A">
        <w:t>,x</w:t>
      </w:r>
      <w:proofErr w:type="gramEnd"/>
      <w:r w:rsidRPr="00EF442A">
        <w:t>,y</w:t>
      </w:r>
      <w:proofErr w:type="spellEnd"/>
      <w:r w:rsidRPr="00EF442A">
        <w:t>))</w:t>
      </w:r>
    </w:p>
    <w:p w14:paraId="2EDFB629" w14:textId="38FA5288" w:rsidR="00EF442A" w:rsidRPr="00EF442A" w:rsidRDefault="00EF442A" w:rsidP="00EF442A">
      <w:r w:rsidRPr="00EF442A">
        <w:rPr>
          <w:noProof/>
        </w:rPr>
        <w:lastRenderedPageBreak/>
        <w:drawing>
          <wp:inline distT="0" distB="0" distL="0" distR="0" wp14:anchorId="18033459" wp14:editId="0378713D">
            <wp:extent cx="5943600" cy="6724650"/>
            <wp:effectExtent l="0" t="0" r="0" b="0"/>
            <wp:docPr id="777619196" name="Picture 3" descr="A diagram of a method of fast grad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619196" name="Picture 3" descr="A diagram of a method of fast gradien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6724650"/>
                    </a:xfrm>
                    <a:prstGeom prst="rect">
                      <a:avLst/>
                    </a:prstGeom>
                    <a:noFill/>
                    <a:ln>
                      <a:noFill/>
                    </a:ln>
                  </pic:spPr>
                </pic:pic>
              </a:graphicData>
            </a:graphic>
          </wp:inline>
        </w:drawing>
      </w:r>
    </w:p>
    <w:p w14:paraId="575C09ED" w14:textId="77777777" w:rsidR="00EF442A" w:rsidRPr="00EF442A" w:rsidRDefault="00EF442A" w:rsidP="00EF442A">
      <w:r w:rsidRPr="00EF442A">
        <w:t>Here is how you can implement FGSM in Python:</w:t>
      </w:r>
    </w:p>
    <w:p w14:paraId="00F5AA6F" w14:textId="77777777" w:rsidR="00EF442A" w:rsidRPr="00EF442A" w:rsidRDefault="00EF442A" w:rsidP="00EF442A">
      <w:r w:rsidRPr="00EF442A">
        <w:t>Python code</w:t>
      </w:r>
    </w:p>
    <w:p w14:paraId="6B9815ED" w14:textId="77777777" w:rsidR="00EF442A" w:rsidRPr="00EF442A" w:rsidRDefault="00EF442A" w:rsidP="00EF442A">
      <w:r w:rsidRPr="00EF442A">
        <w:t>import torch</w:t>
      </w:r>
    </w:p>
    <w:p w14:paraId="448E0861" w14:textId="77777777" w:rsidR="00EF442A" w:rsidRPr="00EF442A" w:rsidRDefault="00EF442A" w:rsidP="00EF442A">
      <w:r w:rsidRPr="00EF442A">
        <w:t xml:space="preserve">import </w:t>
      </w:r>
      <w:proofErr w:type="spellStart"/>
      <w:r w:rsidRPr="00EF442A">
        <w:t>torch.</w:t>
      </w:r>
      <w:proofErr w:type="gramStart"/>
      <w:r w:rsidRPr="00EF442A">
        <w:t>nn.functional</w:t>
      </w:r>
      <w:proofErr w:type="spellEnd"/>
      <w:proofErr w:type="gramEnd"/>
      <w:r w:rsidRPr="00EF442A">
        <w:t xml:space="preserve"> as F</w:t>
      </w:r>
    </w:p>
    <w:p w14:paraId="17E44A2E" w14:textId="77777777" w:rsidR="00EF442A" w:rsidRPr="00EF442A" w:rsidRDefault="00EF442A" w:rsidP="00EF442A">
      <w:r w:rsidRPr="00EF442A">
        <w:lastRenderedPageBreak/>
        <w:t xml:space="preserve">def </w:t>
      </w:r>
      <w:proofErr w:type="spellStart"/>
      <w:r w:rsidRPr="00EF442A">
        <w:t>fgsm_</w:t>
      </w:r>
      <w:proofErr w:type="gramStart"/>
      <w:r w:rsidRPr="00EF442A">
        <w:t>attack</w:t>
      </w:r>
      <w:proofErr w:type="spellEnd"/>
      <w:r w:rsidRPr="00EF442A">
        <w:t>(</w:t>
      </w:r>
      <w:proofErr w:type="gramEnd"/>
      <w:r w:rsidRPr="00EF442A">
        <w:t>model, data, target, epsilon):</w:t>
      </w:r>
    </w:p>
    <w:p w14:paraId="2BFE917E" w14:textId="77777777" w:rsidR="00EF442A" w:rsidRPr="00EF442A" w:rsidRDefault="00EF442A" w:rsidP="00EF442A">
      <w:proofErr w:type="spellStart"/>
      <w:proofErr w:type="gramStart"/>
      <w:r w:rsidRPr="00EF442A">
        <w:t>data.requires</w:t>
      </w:r>
      <w:proofErr w:type="gramEnd"/>
      <w:r w:rsidRPr="00EF442A">
        <w:t>_grad</w:t>
      </w:r>
      <w:proofErr w:type="spellEnd"/>
      <w:r w:rsidRPr="00EF442A">
        <w:t xml:space="preserve"> = True</w:t>
      </w:r>
    </w:p>
    <w:p w14:paraId="60204CE3" w14:textId="77777777" w:rsidR="00EF442A" w:rsidRPr="00EF442A" w:rsidRDefault="00EF442A" w:rsidP="00EF442A">
      <w:r w:rsidRPr="00EF442A">
        <w:t>output = model(data)</w:t>
      </w:r>
    </w:p>
    <w:p w14:paraId="5232908F" w14:textId="77777777" w:rsidR="00EF442A" w:rsidRPr="00EF442A" w:rsidRDefault="00EF442A" w:rsidP="00EF442A">
      <w:r w:rsidRPr="00EF442A">
        <w:t xml:space="preserve">loss = </w:t>
      </w:r>
      <w:proofErr w:type="spellStart"/>
      <w:r w:rsidRPr="00EF442A">
        <w:t>F.nll_</w:t>
      </w:r>
      <w:proofErr w:type="gramStart"/>
      <w:r w:rsidRPr="00EF442A">
        <w:t>loss</w:t>
      </w:r>
      <w:proofErr w:type="spellEnd"/>
      <w:r w:rsidRPr="00EF442A">
        <w:t>(</w:t>
      </w:r>
      <w:proofErr w:type="gramEnd"/>
      <w:r w:rsidRPr="00EF442A">
        <w:t>output, target)</w:t>
      </w:r>
    </w:p>
    <w:p w14:paraId="78E08D98" w14:textId="77777777" w:rsidR="00EF442A" w:rsidRPr="00EF442A" w:rsidRDefault="00EF442A" w:rsidP="00EF442A">
      <w:proofErr w:type="spellStart"/>
      <w:proofErr w:type="gramStart"/>
      <w:r w:rsidRPr="00EF442A">
        <w:t>model.zero</w:t>
      </w:r>
      <w:proofErr w:type="gramEnd"/>
      <w:r w:rsidRPr="00EF442A">
        <w:t>_grad</w:t>
      </w:r>
      <w:proofErr w:type="spellEnd"/>
      <w:r w:rsidRPr="00EF442A">
        <w:t>()</w:t>
      </w:r>
    </w:p>
    <w:p w14:paraId="59A503A4" w14:textId="77777777" w:rsidR="00EF442A" w:rsidRPr="00EF442A" w:rsidRDefault="00EF442A" w:rsidP="00EF442A">
      <w:proofErr w:type="spellStart"/>
      <w:proofErr w:type="gramStart"/>
      <w:r w:rsidRPr="00EF442A">
        <w:t>loss.backward</w:t>
      </w:r>
      <w:proofErr w:type="spellEnd"/>
      <w:proofErr w:type="gramEnd"/>
      <w:r w:rsidRPr="00EF442A">
        <w:t>()</w:t>
      </w:r>
    </w:p>
    <w:p w14:paraId="2A899B7F" w14:textId="77777777" w:rsidR="00EF442A" w:rsidRPr="00EF442A" w:rsidRDefault="00EF442A" w:rsidP="00EF442A">
      <w:proofErr w:type="spellStart"/>
      <w:r w:rsidRPr="00EF442A">
        <w:t>data_grad</w:t>
      </w:r>
      <w:proofErr w:type="spellEnd"/>
      <w:r w:rsidRPr="00EF442A">
        <w:t xml:space="preserve"> = </w:t>
      </w:r>
      <w:proofErr w:type="spellStart"/>
      <w:proofErr w:type="gramStart"/>
      <w:r w:rsidRPr="00EF442A">
        <w:t>data.grad</w:t>
      </w:r>
      <w:proofErr w:type="gramEnd"/>
      <w:r w:rsidRPr="00EF442A">
        <w:t>.data</w:t>
      </w:r>
      <w:proofErr w:type="spellEnd"/>
    </w:p>
    <w:p w14:paraId="7C1F26B5" w14:textId="77777777" w:rsidR="00EF442A" w:rsidRPr="00EF442A" w:rsidRDefault="00EF442A" w:rsidP="00EF442A">
      <w:proofErr w:type="spellStart"/>
      <w:r w:rsidRPr="00EF442A">
        <w:t>perturbed_data</w:t>
      </w:r>
      <w:proofErr w:type="spellEnd"/>
      <w:r w:rsidRPr="00EF442A">
        <w:t xml:space="preserve"> = data + epsilon * </w:t>
      </w:r>
      <w:proofErr w:type="spellStart"/>
      <w:r w:rsidRPr="00EF442A">
        <w:t>data_</w:t>
      </w:r>
      <w:proofErr w:type="gramStart"/>
      <w:r w:rsidRPr="00EF442A">
        <w:t>grad.sign</w:t>
      </w:r>
      <w:proofErr w:type="spellEnd"/>
      <w:proofErr w:type="gramEnd"/>
      <w:r w:rsidRPr="00EF442A">
        <w:t>()</w:t>
      </w:r>
    </w:p>
    <w:p w14:paraId="521CEA36" w14:textId="77777777" w:rsidR="00EF442A" w:rsidRPr="00EF442A" w:rsidRDefault="00EF442A" w:rsidP="00EF442A">
      <w:proofErr w:type="spellStart"/>
      <w:r w:rsidRPr="00EF442A">
        <w:t>perturbed_data</w:t>
      </w:r>
      <w:proofErr w:type="spellEnd"/>
      <w:r w:rsidRPr="00EF442A">
        <w:t xml:space="preserve"> = </w:t>
      </w:r>
      <w:proofErr w:type="spellStart"/>
      <w:proofErr w:type="gramStart"/>
      <w:r w:rsidRPr="00EF442A">
        <w:t>torch.clamp</w:t>
      </w:r>
      <w:proofErr w:type="spellEnd"/>
      <w:proofErr w:type="gramEnd"/>
      <w:r w:rsidRPr="00EF442A">
        <w:t>(</w:t>
      </w:r>
      <w:proofErr w:type="spellStart"/>
      <w:r w:rsidRPr="00EF442A">
        <w:t>perturbed_data</w:t>
      </w:r>
      <w:proofErr w:type="spellEnd"/>
      <w:r w:rsidRPr="00EF442A">
        <w:t>, 0, 1)</w:t>
      </w:r>
    </w:p>
    <w:p w14:paraId="3A51E838" w14:textId="77777777" w:rsidR="00EF442A" w:rsidRPr="00EF442A" w:rsidRDefault="00EF442A" w:rsidP="00EF442A">
      <w:r w:rsidRPr="00EF442A">
        <w:t xml:space="preserve">return </w:t>
      </w:r>
      <w:proofErr w:type="spellStart"/>
      <w:r w:rsidRPr="00EF442A">
        <w:t>perturbed_data</w:t>
      </w:r>
      <w:proofErr w:type="spellEnd"/>
    </w:p>
    <w:p w14:paraId="73467492" w14:textId="77777777" w:rsidR="00EF442A" w:rsidRPr="00EF442A" w:rsidRDefault="00EF442A" w:rsidP="00EF442A">
      <w:r w:rsidRPr="00EF442A">
        <w:rPr>
          <w:b/>
          <w:bCs/>
        </w:rPr>
        <w:t>Projected Gradient Descent (PGD)</w:t>
      </w:r>
    </w:p>
    <w:p w14:paraId="70F30923" w14:textId="77777777" w:rsidR="00EF442A" w:rsidRPr="00EF442A" w:rsidRDefault="00EF442A" w:rsidP="00EF442A">
      <w:r w:rsidRPr="00EF442A">
        <w:t>PGD is an iterative version of FGSM, which applies the attack multiple times with small steps and projects the perturbed data back to a valid range. The formula for PGD is:</w:t>
      </w:r>
    </w:p>
    <w:p w14:paraId="36B2668C" w14:textId="77777777" w:rsidR="00EF442A" w:rsidRPr="00EF442A" w:rsidRDefault="00EF442A" w:rsidP="00EF442A">
      <w:r w:rsidRPr="00EF442A">
        <w:t xml:space="preserve">xt+1 = Clip </w:t>
      </w:r>
      <w:proofErr w:type="gramStart"/>
      <w:r w:rsidRPr="00EF442A">
        <w:t>x,</w:t>
      </w:r>
      <w:r w:rsidRPr="00EF442A">
        <w:rPr>
          <w:rFonts w:ascii="Cambria Math" w:hAnsi="Cambria Math" w:cs="Cambria Math"/>
        </w:rPr>
        <w:t>∈</w:t>
      </w:r>
      <w:proofErr w:type="gramEnd"/>
      <w:r w:rsidRPr="00EF442A">
        <w:t xml:space="preserve"> (</w:t>
      </w:r>
      <w:proofErr w:type="spellStart"/>
      <w:r w:rsidRPr="00EF442A">
        <w:t>xt</w:t>
      </w:r>
      <w:proofErr w:type="spellEnd"/>
      <w:r w:rsidRPr="00EF442A">
        <w:t xml:space="preserve"> + </w:t>
      </w:r>
      <w:r w:rsidRPr="00EF442A">
        <w:rPr>
          <w:rFonts w:ascii="Aptos" w:hAnsi="Aptos" w:cs="Aptos"/>
        </w:rPr>
        <w:t>α</w:t>
      </w:r>
      <w:r w:rsidRPr="00EF442A">
        <w:t>.sign(</w:t>
      </w:r>
      <w:r w:rsidRPr="00EF442A">
        <w:rPr>
          <w:rFonts w:ascii="Cambria Math" w:hAnsi="Cambria Math" w:cs="Cambria Math"/>
        </w:rPr>
        <w:t>∇</w:t>
      </w:r>
      <w:proofErr w:type="spellStart"/>
      <w:r w:rsidRPr="00EF442A">
        <w:t>Xt</w:t>
      </w:r>
      <w:proofErr w:type="spellEnd"/>
      <w:r w:rsidRPr="00EF442A">
        <w:t xml:space="preserve"> J(</w:t>
      </w:r>
      <w:r w:rsidRPr="00EF442A">
        <w:rPr>
          <w:rFonts w:ascii="Aptos" w:hAnsi="Aptos" w:cs="Aptos"/>
        </w:rPr>
        <w:t>θ</w:t>
      </w:r>
      <w:r w:rsidRPr="00EF442A">
        <w:t xml:space="preserve">, </w:t>
      </w:r>
      <w:proofErr w:type="spellStart"/>
      <w:r w:rsidRPr="00EF442A">
        <w:t>xt</w:t>
      </w:r>
      <w:proofErr w:type="spellEnd"/>
      <w:r w:rsidRPr="00EF442A">
        <w:t>, y)))</w:t>
      </w:r>
    </w:p>
    <w:p w14:paraId="7514D2D0" w14:textId="53025E19" w:rsidR="00EF442A" w:rsidRPr="00EF442A" w:rsidRDefault="00EF442A" w:rsidP="00EF442A">
      <w:r w:rsidRPr="00EF442A">
        <w:rPr>
          <w:noProof/>
        </w:rPr>
        <w:lastRenderedPageBreak/>
        <w:drawing>
          <wp:inline distT="0" distB="0" distL="0" distR="0" wp14:anchorId="4DFBEA23" wp14:editId="3E9CE89C">
            <wp:extent cx="5762625" cy="4867275"/>
            <wp:effectExtent l="0" t="0" r="9525" b="9525"/>
            <wp:docPr id="410618805" name="Picture 2"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618805" name="Picture 2" descr="A diagram of a projec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62625" cy="4867275"/>
                    </a:xfrm>
                    <a:prstGeom prst="rect">
                      <a:avLst/>
                    </a:prstGeom>
                    <a:noFill/>
                    <a:ln>
                      <a:noFill/>
                    </a:ln>
                  </pic:spPr>
                </pic:pic>
              </a:graphicData>
            </a:graphic>
          </wp:inline>
        </w:drawing>
      </w:r>
    </w:p>
    <w:p w14:paraId="3AE85A1E" w14:textId="77777777" w:rsidR="00EF442A" w:rsidRPr="00EF442A" w:rsidRDefault="00EF442A" w:rsidP="00EF442A">
      <w:r w:rsidRPr="00EF442A">
        <w:t>Here is how you can implement PGD in Python:</w:t>
      </w:r>
    </w:p>
    <w:p w14:paraId="7ED601BE" w14:textId="77777777" w:rsidR="00EF442A" w:rsidRPr="00EF442A" w:rsidRDefault="00EF442A" w:rsidP="00EF442A">
      <w:r w:rsidRPr="00EF442A">
        <w:t>Python code</w:t>
      </w:r>
    </w:p>
    <w:p w14:paraId="730DD5D9" w14:textId="77777777" w:rsidR="00EF442A" w:rsidRPr="00EF442A" w:rsidRDefault="00EF442A" w:rsidP="00EF442A">
      <w:r w:rsidRPr="00EF442A">
        <w:t xml:space="preserve">def </w:t>
      </w:r>
      <w:proofErr w:type="spellStart"/>
      <w:r w:rsidRPr="00EF442A">
        <w:t>pgd_</w:t>
      </w:r>
      <w:proofErr w:type="gramStart"/>
      <w:r w:rsidRPr="00EF442A">
        <w:t>attack</w:t>
      </w:r>
      <w:proofErr w:type="spellEnd"/>
      <w:r w:rsidRPr="00EF442A">
        <w:t>(</w:t>
      </w:r>
      <w:proofErr w:type="gramEnd"/>
      <w:r w:rsidRPr="00EF442A">
        <w:t xml:space="preserve">model, data, target, epsilon, alpha, </w:t>
      </w:r>
      <w:proofErr w:type="spellStart"/>
      <w:r w:rsidRPr="00EF442A">
        <w:t>num_iter</w:t>
      </w:r>
      <w:proofErr w:type="spellEnd"/>
      <w:r w:rsidRPr="00EF442A">
        <w:t>):</w:t>
      </w:r>
    </w:p>
    <w:p w14:paraId="74D1E189" w14:textId="77777777" w:rsidR="00EF442A" w:rsidRPr="00EF442A" w:rsidRDefault="00EF442A" w:rsidP="00EF442A">
      <w:proofErr w:type="spellStart"/>
      <w:r w:rsidRPr="00EF442A">
        <w:t>perturbed_data</w:t>
      </w:r>
      <w:proofErr w:type="spellEnd"/>
      <w:r w:rsidRPr="00EF442A">
        <w:t xml:space="preserve"> = </w:t>
      </w:r>
      <w:proofErr w:type="spellStart"/>
      <w:proofErr w:type="gramStart"/>
      <w:r w:rsidRPr="00EF442A">
        <w:t>data.clone</w:t>
      </w:r>
      <w:proofErr w:type="spellEnd"/>
      <w:proofErr w:type="gramEnd"/>
      <w:r w:rsidRPr="00EF442A">
        <w:t>()</w:t>
      </w:r>
    </w:p>
    <w:p w14:paraId="32C640C7" w14:textId="77777777" w:rsidR="00EF442A" w:rsidRPr="00EF442A" w:rsidRDefault="00EF442A" w:rsidP="00EF442A">
      <w:r w:rsidRPr="00EF442A">
        <w:t>for _ in range(</w:t>
      </w:r>
      <w:proofErr w:type="spellStart"/>
      <w:r w:rsidRPr="00EF442A">
        <w:t>num_iter</w:t>
      </w:r>
      <w:proofErr w:type="spellEnd"/>
      <w:r w:rsidRPr="00EF442A">
        <w:t>):</w:t>
      </w:r>
    </w:p>
    <w:p w14:paraId="7AAFDD71" w14:textId="77777777" w:rsidR="00EF442A" w:rsidRPr="00EF442A" w:rsidRDefault="00EF442A" w:rsidP="00EF442A">
      <w:proofErr w:type="spellStart"/>
      <w:r w:rsidRPr="00EF442A">
        <w:t>perturbed_</w:t>
      </w:r>
      <w:proofErr w:type="gramStart"/>
      <w:r w:rsidRPr="00EF442A">
        <w:t>data.requires</w:t>
      </w:r>
      <w:proofErr w:type="gramEnd"/>
      <w:r w:rsidRPr="00EF442A">
        <w:t>_grad</w:t>
      </w:r>
      <w:proofErr w:type="spellEnd"/>
      <w:r w:rsidRPr="00EF442A">
        <w:t xml:space="preserve"> = True</w:t>
      </w:r>
    </w:p>
    <w:p w14:paraId="47CF3F5F" w14:textId="77777777" w:rsidR="00EF442A" w:rsidRPr="00EF442A" w:rsidRDefault="00EF442A" w:rsidP="00EF442A">
      <w:r w:rsidRPr="00EF442A">
        <w:t>output = model(</w:t>
      </w:r>
      <w:proofErr w:type="spellStart"/>
      <w:r w:rsidRPr="00EF442A">
        <w:t>perturbed_data</w:t>
      </w:r>
      <w:proofErr w:type="spellEnd"/>
      <w:r w:rsidRPr="00EF442A">
        <w:t>)</w:t>
      </w:r>
    </w:p>
    <w:p w14:paraId="74BEFB25" w14:textId="77777777" w:rsidR="00EF442A" w:rsidRPr="00EF442A" w:rsidRDefault="00EF442A" w:rsidP="00EF442A">
      <w:r w:rsidRPr="00EF442A">
        <w:t xml:space="preserve">loss = </w:t>
      </w:r>
      <w:proofErr w:type="spellStart"/>
      <w:r w:rsidRPr="00EF442A">
        <w:t>F.nll_</w:t>
      </w:r>
      <w:proofErr w:type="gramStart"/>
      <w:r w:rsidRPr="00EF442A">
        <w:t>loss</w:t>
      </w:r>
      <w:proofErr w:type="spellEnd"/>
      <w:r w:rsidRPr="00EF442A">
        <w:t>(</w:t>
      </w:r>
      <w:proofErr w:type="gramEnd"/>
      <w:r w:rsidRPr="00EF442A">
        <w:t>output, target)</w:t>
      </w:r>
    </w:p>
    <w:p w14:paraId="5DB5C043" w14:textId="77777777" w:rsidR="00EF442A" w:rsidRPr="00EF442A" w:rsidRDefault="00EF442A" w:rsidP="00EF442A">
      <w:proofErr w:type="spellStart"/>
      <w:proofErr w:type="gramStart"/>
      <w:r w:rsidRPr="00EF442A">
        <w:t>model.zero</w:t>
      </w:r>
      <w:proofErr w:type="gramEnd"/>
      <w:r w:rsidRPr="00EF442A">
        <w:t>_grad</w:t>
      </w:r>
      <w:proofErr w:type="spellEnd"/>
      <w:r w:rsidRPr="00EF442A">
        <w:t>()</w:t>
      </w:r>
    </w:p>
    <w:p w14:paraId="209DB411" w14:textId="77777777" w:rsidR="00EF442A" w:rsidRPr="00EF442A" w:rsidRDefault="00EF442A" w:rsidP="00EF442A">
      <w:proofErr w:type="spellStart"/>
      <w:proofErr w:type="gramStart"/>
      <w:r w:rsidRPr="00EF442A">
        <w:t>loss.backward</w:t>
      </w:r>
      <w:proofErr w:type="spellEnd"/>
      <w:proofErr w:type="gramEnd"/>
      <w:r w:rsidRPr="00EF442A">
        <w:t>()</w:t>
      </w:r>
    </w:p>
    <w:p w14:paraId="5D11AEF7" w14:textId="77777777" w:rsidR="00EF442A" w:rsidRPr="00EF442A" w:rsidRDefault="00EF442A" w:rsidP="00EF442A">
      <w:proofErr w:type="spellStart"/>
      <w:r w:rsidRPr="00EF442A">
        <w:lastRenderedPageBreak/>
        <w:t>data_grad</w:t>
      </w:r>
      <w:proofErr w:type="spellEnd"/>
      <w:r w:rsidRPr="00EF442A">
        <w:t xml:space="preserve"> = </w:t>
      </w:r>
      <w:proofErr w:type="spellStart"/>
      <w:r w:rsidRPr="00EF442A">
        <w:t>perturbed_</w:t>
      </w:r>
      <w:proofErr w:type="gramStart"/>
      <w:r w:rsidRPr="00EF442A">
        <w:t>data.grad</w:t>
      </w:r>
      <w:proofErr w:type="gramEnd"/>
      <w:r w:rsidRPr="00EF442A">
        <w:t>.data</w:t>
      </w:r>
      <w:proofErr w:type="spellEnd"/>
    </w:p>
    <w:p w14:paraId="0A721BD1" w14:textId="77777777" w:rsidR="00EF442A" w:rsidRPr="00EF442A" w:rsidRDefault="00EF442A" w:rsidP="00EF442A">
      <w:proofErr w:type="spellStart"/>
      <w:r w:rsidRPr="00EF442A">
        <w:t>perturbed_data</w:t>
      </w:r>
      <w:proofErr w:type="spellEnd"/>
      <w:r w:rsidRPr="00EF442A">
        <w:t xml:space="preserve"> = </w:t>
      </w:r>
      <w:proofErr w:type="spellStart"/>
      <w:r w:rsidRPr="00EF442A">
        <w:t>perturbed_data</w:t>
      </w:r>
      <w:proofErr w:type="spellEnd"/>
      <w:r w:rsidRPr="00EF442A">
        <w:t xml:space="preserve"> + alpha * </w:t>
      </w:r>
      <w:proofErr w:type="spellStart"/>
      <w:r w:rsidRPr="00EF442A">
        <w:t>data_</w:t>
      </w:r>
      <w:proofErr w:type="gramStart"/>
      <w:r w:rsidRPr="00EF442A">
        <w:t>grad.sign</w:t>
      </w:r>
      <w:proofErr w:type="spellEnd"/>
      <w:proofErr w:type="gramEnd"/>
      <w:r w:rsidRPr="00EF442A">
        <w:t>()</w:t>
      </w:r>
    </w:p>
    <w:p w14:paraId="56A1CB7C" w14:textId="77777777" w:rsidR="00EF442A" w:rsidRPr="00EF442A" w:rsidRDefault="00EF442A" w:rsidP="00EF442A">
      <w:r w:rsidRPr="00EF442A">
        <w:t xml:space="preserve">perturbation = </w:t>
      </w:r>
      <w:proofErr w:type="spellStart"/>
      <w:proofErr w:type="gramStart"/>
      <w:r w:rsidRPr="00EF442A">
        <w:t>torch.clamp</w:t>
      </w:r>
      <w:proofErr w:type="spellEnd"/>
      <w:proofErr w:type="gramEnd"/>
      <w:r w:rsidRPr="00EF442A">
        <w:t>(</w:t>
      </w:r>
      <w:proofErr w:type="spellStart"/>
      <w:r w:rsidRPr="00EF442A">
        <w:t>perturbed_data</w:t>
      </w:r>
      <w:proofErr w:type="spellEnd"/>
      <w:r w:rsidRPr="00EF442A">
        <w:t xml:space="preserve"> — data, min=-epsilon, max=epsilon)</w:t>
      </w:r>
    </w:p>
    <w:p w14:paraId="1808347B" w14:textId="77777777" w:rsidR="00EF442A" w:rsidRPr="00EF442A" w:rsidRDefault="00EF442A" w:rsidP="00EF442A">
      <w:proofErr w:type="spellStart"/>
      <w:r w:rsidRPr="00EF442A">
        <w:t>perturbed_data</w:t>
      </w:r>
      <w:proofErr w:type="spellEnd"/>
      <w:r w:rsidRPr="00EF442A">
        <w:t xml:space="preserve"> = </w:t>
      </w:r>
      <w:proofErr w:type="spellStart"/>
      <w:proofErr w:type="gramStart"/>
      <w:r w:rsidRPr="00EF442A">
        <w:t>torch.clamp</w:t>
      </w:r>
      <w:proofErr w:type="spellEnd"/>
      <w:proofErr w:type="gramEnd"/>
      <w:r w:rsidRPr="00EF442A">
        <w:t>(data + perturbation, min=0, max=1).detach()</w:t>
      </w:r>
    </w:p>
    <w:p w14:paraId="0DD223C2" w14:textId="77777777" w:rsidR="00EF442A" w:rsidRPr="00EF442A" w:rsidRDefault="00EF442A" w:rsidP="00EF442A">
      <w:r w:rsidRPr="00EF442A">
        <w:t xml:space="preserve">return </w:t>
      </w:r>
      <w:proofErr w:type="spellStart"/>
      <w:r w:rsidRPr="00EF442A">
        <w:t>perturbed_data</w:t>
      </w:r>
      <w:proofErr w:type="spellEnd"/>
    </w:p>
    <w:p w14:paraId="51B2917B" w14:textId="77777777" w:rsidR="00EF442A" w:rsidRPr="00EF442A" w:rsidRDefault="00EF442A" w:rsidP="00EF442A">
      <w:r w:rsidRPr="00EF442A">
        <w:rPr>
          <w:b/>
          <w:bCs/>
        </w:rPr>
        <w:t>3. Defense Mechanisms</w:t>
      </w:r>
    </w:p>
    <w:p w14:paraId="4A840AE0" w14:textId="77777777" w:rsidR="00EF442A" w:rsidRPr="00EF442A" w:rsidRDefault="00EF442A" w:rsidP="00EF442A">
      <w:r w:rsidRPr="00EF442A">
        <w:t>Now, let’s explore two common defense mechanisms: adversarial training and defensive distillation.</w:t>
      </w:r>
    </w:p>
    <w:p w14:paraId="46A2227E" w14:textId="77777777" w:rsidR="00EF442A" w:rsidRPr="00EF442A" w:rsidRDefault="00EF442A" w:rsidP="00EF442A">
      <w:r w:rsidRPr="00EF442A">
        <w:rPr>
          <w:b/>
          <w:bCs/>
        </w:rPr>
        <w:t>Adversarial Training</w:t>
      </w:r>
    </w:p>
    <w:p w14:paraId="551223EC" w14:textId="77777777" w:rsidR="00EF442A" w:rsidRPr="00EF442A" w:rsidRDefault="00EF442A" w:rsidP="00EF442A">
      <w:r w:rsidRPr="00EF442A">
        <w:t xml:space="preserve">Adversarial training involves augmenting the training data with adversarial examples, making the model more robust. The idea is to train the model </w:t>
      </w:r>
      <w:proofErr w:type="gramStart"/>
      <w:r w:rsidRPr="00EF442A">
        <w:t>on</w:t>
      </w:r>
      <w:proofErr w:type="gramEnd"/>
      <w:r w:rsidRPr="00EF442A">
        <w:t xml:space="preserve"> a mix of clean and adversarial examples so that it learns to recognize and correctly classify both types of inputs.</w:t>
      </w:r>
    </w:p>
    <w:p w14:paraId="33F90102" w14:textId="77777777" w:rsidR="00EF442A" w:rsidRPr="00EF442A" w:rsidRDefault="00EF442A" w:rsidP="00EF442A">
      <w:r w:rsidRPr="00EF442A">
        <w:t>Python code</w:t>
      </w:r>
    </w:p>
    <w:p w14:paraId="72A86F42" w14:textId="77777777" w:rsidR="00EF442A" w:rsidRPr="00EF442A" w:rsidRDefault="00EF442A" w:rsidP="00EF442A">
      <w:r w:rsidRPr="00EF442A">
        <w:t xml:space="preserve">def </w:t>
      </w:r>
      <w:proofErr w:type="spellStart"/>
      <w:r w:rsidRPr="00EF442A">
        <w:t>adversarial_</w:t>
      </w:r>
      <w:proofErr w:type="gramStart"/>
      <w:r w:rsidRPr="00EF442A">
        <w:t>training</w:t>
      </w:r>
      <w:proofErr w:type="spellEnd"/>
      <w:r w:rsidRPr="00EF442A">
        <w:t>(</w:t>
      </w:r>
      <w:proofErr w:type="gramEnd"/>
      <w:r w:rsidRPr="00EF442A">
        <w:t xml:space="preserve">model, </w:t>
      </w:r>
      <w:proofErr w:type="spellStart"/>
      <w:r w:rsidRPr="00EF442A">
        <w:t>train_loader</w:t>
      </w:r>
      <w:proofErr w:type="spellEnd"/>
      <w:r w:rsidRPr="00EF442A">
        <w:t>, optimizer, epoch, epsilon):</w:t>
      </w:r>
    </w:p>
    <w:p w14:paraId="42C12665" w14:textId="77777777" w:rsidR="00EF442A" w:rsidRPr="00EF442A" w:rsidRDefault="00EF442A" w:rsidP="00EF442A">
      <w:proofErr w:type="spellStart"/>
      <w:proofErr w:type="gramStart"/>
      <w:r w:rsidRPr="00EF442A">
        <w:t>model.train</w:t>
      </w:r>
      <w:proofErr w:type="spellEnd"/>
      <w:proofErr w:type="gramEnd"/>
      <w:r w:rsidRPr="00EF442A">
        <w:t>()</w:t>
      </w:r>
    </w:p>
    <w:p w14:paraId="06EACE6E" w14:textId="77777777" w:rsidR="00EF442A" w:rsidRPr="00EF442A" w:rsidRDefault="00EF442A" w:rsidP="00EF442A">
      <w:r w:rsidRPr="00EF442A">
        <w:t xml:space="preserve">for </w:t>
      </w:r>
      <w:proofErr w:type="spellStart"/>
      <w:r w:rsidRPr="00EF442A">
        <w:t>batch_idx</w:t>
      </w:r>
      <w:proofErr w:type="spellEnd"/>
      <w:r w:rsidRPr="00EF442A">
        <w:t>, (data, target) in enumerate(</w:t>
      </w:r>
      <w:proofErr w:type="spellStart"/>
      <w:r w:rsidRPr="00EF442A">
        <w:t>train_loader</w:t>
      </w:r>
      <w:proofErr w:type="spellEnd"/>
      <w:r w:rsidRPr="00EF442A">
        <w:t>):</w:t>
      </w:r>
    </w:p>
    <w:p w14:paraId="78FE0E5A" w14:textId="77777777" w:rsidR="00EF442A" w:rsidRPr="00EF442A" w:rsidRDefault="00EF442A" w:rsidP="00EF442A">
      <w:proofErr w:type="spellStart"/>
      <w:r w:rsidRPr="00EF442A">
        <w:t>perturbed_data</w:t>
      </w:r>
      <w:proofErr w:type="spellEnd"/>
      <w:r w:rsidRPr="00EF442A">
        <w:t xml:space="preserve"> = </w:t>
      </w:r>
      <w:proofErr w:type="spellStart"/>
      <w:r w:rsidRPr="00EF442A">
        <w:t>fgsm_</w:t>
      </w:r>
      <w:proofErr w:type="gramStart"/>
      <w:r w:rsidRPr="00EF442A">
        <w:t>attack</w:t>
      </w:r>
      <w:proofErr w:type="spellEnd"/>
      <w:r w:rsidRPr="00EF442A">
        <w:t>(</w:t>
      </w:r>
      <w:proofErr w:type="gramEnd"/>
      <w:r w:rsidRPr="00EF442A">
        <w:t>model, data, target, epsilon)</w:t>
      </w:r>
    </w:p>
    <w:p w14:paraId="45797BF8" w14:textId="77777777" w:rsidR="00EF442A" w:rsidRPr="00EF442A" w:rsidRDefault="00EF442A" w:rsidP="00EF442A">
      <w:proofErr w:type="spellStart"/>
      <w:proofErr w:type="gramStart"/>
      <w:r w:rsidRPr="00EF442A">
        <w:t>optimizer.zero</w:t>
      </w:r>
      <w:proofErr w:type="gramEnd"/>
      <w:r w:rsidRPr="00EF442A">
        <w:t>_grad</w:t>
      </w:r>
      <w:proofErr w:type="spellEnd"/>
      <w:r w:rsidRPr="00EF442A">
        <w:t>()</w:t>
      </w:r>
    </w:p>
    <w:p w14:paraId="6095BAE0" w14:textId="77777777" w:rsidR="00EF442A" w:rsidRPr="00EF442A" w:rsidRDefault="00EF442A" w:rsidP="00EF442A">
      <w:r w:rsidRPr="00EF442A">
        <w:t>output = model(</w:t>
      </w:r>
      <w:proofErr w:type="spellStart"/>
      <w:r w:rsidRPr="00EF442A">
        <w:t>perturbed_data</w:t>
      </w:r>
      <w:proofErr w:type="spellEnd"/>
      <w:r w:rsidRPr="00EF442A">
        <w:t>)</w:t>
      </w:r>
    </w:p>
    <w:p w14:paraId="6B2EFEC9" w14:textId="77777777" w:rsidR="00EF442A" w:rsidRPr="00EF442A" w:rsidRDefault="00EF442A" w:rsidP="00EF442A">
      <w:r w:rsidRPr="00EF442A">
        <w:t xml:space="preserve">loss = </w:t>
      </w:r>
      <w:proofErr w:type="spellStart"/>
      <w:r w:rsidRPr="00EF442A">
        <w:t>F.nll_</w:t>
      </w:r>
      <w:proofErr w:type="gramStart"/>
      <w:r w:rsidRPr="00EF442A">
        <w:t>loss</w:t>
      </w:r>
      <w:proofErr w:type="spellEnd"/>
      <w:r w:rsidRPr="00EF442A">
        <w:t>(</w:t>
      </w:r>
      <w:proofErr w:type="gramEnd"/>
      <w:r w:rsidRPr="00EF442A">
        <w:t>output, target)</w:t>
      </w:r>
    </w:p>
    <w:p w14:paraId="04F155F1" w14:textId="77777777" w:rsidR="00EF442A" w:rsidRPr="00EF442A" w:rsidRDefault="00EF442A" w:rsidP="00EF442A">
      <w:proofErr w:type="spellStart"/>
      <w:proofErr w:type="gramStart"/>
      <w:r w:rsidRPr="00EF442A">
        <w:t>loss.backward</w:t>
      </w:r>
      <w:proofErr w:type="spellEnd"/>
      <w:proofErr w:type="gramEnd"/>
      <w:r w:rsidRPr="00EF442A">
        <w:t>()</w:t>
      </w:r>
    </w:p>
    <w:p w14:paraId="397AA7D6" w14:textId="77777777" w:rsidR="00EF442A" w:rsidRPr="00EF442A" w:rsidRDefault="00EF442A" w:rsidP="00EF442A">
      <w:proofErr w:type="spellStart"/>
      <w:proofErr w:type="gramStart"/>
      <w:r w:rsidRPr="00EF442A">
        <w:t>optimizer.step</w:t>
      </w:r>
      <w:proofErr w:type="spellEnd"/>
      <w:proofErr w:type="gramEnd"/>
      <w:r w:rsidRPr="00EF442A">
        <w:t>()</w:t>
      </w:r>
    </w:p>
    <w:p w14:paraId="318599CE" w14:textId="77777777" w:rsidR="00EF442A" w:rsidRPr="00EF442A" w:rsidRDefault="00EF442A" w:rsidP="00EF442A">
      <w:r w:rsidRPr="00EF442A">
        <w:t xml:space="preserve">if </w:t>
      </w:r>
      <w:proofErr w:type="spellStart"/>
      <w:r w:rsidRPr="00EF442A">
        <w:t>batch_idx</w:t>
      </w:r>
      <w:proofErr w:type="spellEnd"/>
      <w:r w:rsidRPr="00EF442A">
        <w:t xml:space="preserve"> % 100 == 0:</w:t>
      </w:r>
    </w:p>
    <w:p w14:paraId="6D6A3E3D" w14:textId="77777777" w:rsidR="00EF442A" w:rsidRPr="00EF442A" w:rsidRDefault="00EF442A" w:rsidP="00EF442A">
      <w:proofErr w:type="gramStart"/>
      <w:r w:rsidRPr="00EF442A">
        <w:t>print(</w:t>
      </w:r>
      <w:proofErr w:type="spellStart"/>
      <w:proofErr w:type="gramEnd"/>
      <w:r w:rsidRPr="00EF442A">
        <w:t>f’Train</w:t>
      </w:r>
      <w:proofErr w:type="spellEnd"/>
      <w:r w:rsidRPr="00EF442A">
        <w:t xml:space="preserve"> Epoch: {epoch} [{</w:t>
      </w:r>
      <w:proofErr w:type="spellStart"/>
      <w:r w:rsidRPr="00EF442A">
        <w:t>batch_idx</w:t>
      </w:r>
      <w:proofErr w:type="spellEnd"/>
      <w:r w:rsidRPr="00EF442A">
        <w:t xml:space="preserve"> * </w:t>
      </w:r>
      <w:proofErr w:type="spellStart"/>
      <w:r w:rsidRPr="00EF442A">
        <w:t>len</w:t>
      </w:r>
      <w:proofErr w:type="spellEnd"/>
      <w:r w:rsidRPr="00EF442A">
        <w:t>(data)}/{</w:t>
      </w:r>
      <w:proofErr w:type="spellStart"/>
      <w:r w:rsidRPr="00EF442A">
        <w:t>len</w:t>
      </w:r>
      <w:proofErr w:type="spellEnd"/>
      <w:r w:rsidRPr="00EF442A">
        <w:t>(</w:t>
      </w:r>
      <w:proofErr w:type="spellStart"/>
      <w:r w:rsidRPr="00EF442A">
        <w:t>train_loader.dataset</w:t>
      </w:r>
      <w:proofErr w:type="spellEnd"/>
      <w:r w:rsidRPr="00EF442A">
        <w:t>)} ‘</w:t>
      </w:r>
    </w:p>
    <w:p w14:paraId="1FE2922A" w14:textId="77777777" w:rsidR="00EF442A" w:rsidRPr="00EF442A" w:rsidRDefault="00EF442A" w:rsidP="00EF442A">
      <w:r w:rsidRPr="00EF442A">
        <w:t>f</w:t>
      </w:r>
      <w:proofErr w:type="gramStart"/>
      <w:r w:rsidRPr="00EF442A">
        <w:t>’(</w:t>
      </w:r>
      <w:proofErr w:type="gramEnd"/>
      <w:r w:rsidRPr="00EF442A">
        <w:t xml:space="preserve">{100. * </w:t>
      </w:r>
      <w:proofErr w:type="spellStart"/>
      <w:r w:rsidRPr="00EF442A">
        <w:t>batch_idx</w:t>
      </w:r>
      <w:proofErr w:type="spellEnd"/>
      <w:r w:rsidRPr="00EF442A">
        <w:t xml:space="preserve"> / </w:t>
      </w:r>
      <w:proofErr w:type="spellStart"/>
      <w:r w:rsidRPr="00EF442A">
        <w:t>len</w:t>
      </w:r>
      <w:proofErr w:type="spellEnd"/>
      <w:r w:rsidRPr="00EF442A">
        <w:t>(</w:t>
      </w:r>
      <w:proofErr w:type="spellStart"/>
      <w:r w:rsidRPr="00EF442A">
        <w:t>train_loader</w:t>
      </w:r>
      <w:proofErr w:type="spellEnd"/>
      <w:r w:rsidRPr="00EF442A">
        <w:t>):.0</w:t>
      </w:r>
      <w:proofErr w:type="gramStart"/>
      <w:r w:rsidRPr="00EF442A">
        <w:t>f}%</w:t>
      </w:r>
      <w:proofErr w:type="gramEnd"/>
      <w:r w:rsidRPr="00EF442A">
        <w:t>)]\</w:t>
      </w:r>
      <w:proofErr w:type="spellStart"/>
      <w:r w:rsidRPr="00EF442A">
        <w:t>tLoss</w:t>
      </w:r>
      <w:proofErr w:type="spellEnd"/>
      <w:r w:rsidRPr="00EF442A">
        <w:t>: {</w:t>
      </w:r>
      <w:proofErr w:type="spellStart"/>
      <w:r w:rsidRPr="00EF442A">
        <w:t>loss.item</w:t>
      </w:r>
      <w:proofErr w:type="spellEnd"/>
      <w:r w:rsidRPr="00EF442A">
        <w:t>():.6f}’)</w:t>
      </w:r>
    </w:p>
    <w:p w14:paraId="520E0D3A" w14:textId="77777777" w:rsidR="00EF442A" w:rsidRPr="00EF442A" w:rsidRDefault="00EF442A" w:rsidP="00EF442A">
      <w:r w:rsidRPr="00EF442A">
        <w:rPr>
          <w:b/>
          <w:bCs/>
        </w:rPr>
        <w:t>Defensive Distillation</w:t>
      </w:r>
    </w:p>
    <w:p w14:paraId="001E5E37" w14:textId="77777777" w:rsidR="00EF442A" w:rsidRPr="00EF442A" w:rsidRDefault="00EF442A" w:rsidP="00EF442A">
      <w:r w:rsidRPr="00EF442A">
        <w:lastRenderedPageBreak/>
        <w:t>Defensive distillation involves training the model using softened labels produced by another model, making it harder for adversarial attacks to succeed. This technique leverages a teacher-student model approach, where the teacher model generates soft labels for the training data and the student model is trained on these soft labels.</w:t>
      </w:r>
    </w:p>
    <w:p w14:paraId="281105ED" w14:textId="77777777" w:rsidR="00EF442A" w:rsidRPr="00EF442A" w:rsidRDefault="00EF442A" w:rsidP="00EF442A">
      <w:r w:rsidRPr="00EF442A">
        <w:t>Python code</w:t>
      </w:r>
    </w:p>
    <w:p w14:paraId="301D1371" w14:textId="77777777" w:rsidR="00EF442A" w:rsidRPr="00EF442A" w:rsidRDefault="00EF442A" w:rsidP="00EF442A">
      <w:r w:rsidRPr="00EF442A">
        <w:t xml:space="preserve">def </w:t>
      </w:r>
      <w:proofErr w:type="spellStart"/>
      <w:r w:rsidRPr="00EF442A">
        <w:t>defensive_</w:t>
      </w:r>
      <w:proofErr w:type="gramStart"/>
      <w:r w:rsidRPr="00EF442A">
        <w:t>distillation</w:t>
      </w:r>
      <w:proofErr w:type="spellEnd"/>
      <w:r w:rsidRPr="00EF442A">
        <w:t>(</w:t>
      </w:r>
      <w:proofErr w:type="spellStart"/>
      <w:proofErr w:type="gramEnd"/>
      <w:r w:rsidRPr="00EF442A">
        <w:t>student_model</w:t>
      </w:r>
      <w:proofErr w:type="spellEnd"/>
      <w:r w:rsidRPr="00EF442A">
        <w:t xml:space="preserve">, </w:t>
      </w:r>
      <w:proofErr w:type="spellStart"/>
      <w:r w:rsidRPr="00EF442A">
        <w:t>teacher_model</w:t>
      </w:r>
      <w:proofErr w:type="spellEnd"/>
      <w:r w:rsidRPr="00EF442A">
        <w:t xml:space="preserve">, </w:t>
      </w:r>
      <w:proofErr w:type="spellStart"/>
      <w:r w:rsidRPr="00EF442A">
        <w:t>train_loader</w:t>
      </w:r>
      <w:proofErr w:type="spellEnd"/>
      <w:r w:rsidRPr="00EF442A">
        <w:t>, optimizer, epoch, temperature):</w:t>
      </w:r>
    </w:p>
    <w:p w14:paraId="667F9CB5" w14:textId="77777777" w:rsidR="00EF442A" w:rsidRPr="00EF442A" w:rsidRDefault="00EF442A" w:rsidP="00EF442A">
      <w:proofErr w:type="spellStart"/>
      <w:r w:rsidRPr="00EF442A">
        <w:t>student_</w:t>
      </w:r>
      <w:proofErr w:type="gramStart"/>
      <w:r w:rsidRPr="00EF442A">
        <w:t>model.train</w:t>
      </w:r>
      <w:proofErr w:type="spellEnd"/>
      <w:proofErr w:type="gramEnd"/>
      <w:r w:rsidRPr="00EF442A">
        <w:t>()</w:t>
      </w:r>
    </w:p>
    <w:p w14:paraId="48ABB09B" w14:textId="77777777" w:rsidR="00EF442A" w:rsidRPr="00EF442A" w:rsidRDefault="00EF442A" w:rsidP="00EF442A">
      <w:proofErr w:type="spellStart"/>
      <w:r w:rsidRPr="00EF442A">
        <w:t>teacher_</w:t>
      </w:r>
      <w:proofErr w:type="gramStart"/>
      <w:r w:rsidRPr="00EF442A">
        <w:t>model.eval</w:t>
      </w:r>
      <w:proofErr w:type="spellEnd"/>
      <w:proofErr w:type="gramEnd"/>
      <w:r w:rsidRPr="00EF442A">
        <w:t>()</w:t>
      </w:r>
    </w:p>
    <w:p w14:paraId="7DA316E0" w14:textId="77777777" w:rsidR="00EF442A" w:rsidRPr="00EF442A" w:rsidRDefault="00EF442A" w:rsidP="00EF442A">
      <w:r w:rsidRPr="00EF442A">
        <w:t xml:space="preserve">for </w:t>
      </w:r>
      <w:proofErr w:type="spellStart"/>
      <w:r w:rsidRPr="00EF442A">
        <w:t>batch_idx</w:t>
      </w:r>
      <w:proofErr w:type="spellEnd"/>
      <w:r w:rsidRPr="00EF442A">
        <w:t>, (data, target) in enumerate(</w:t>
      </w:r>
      <w:proofErr w:type="spellStart"/>
      <w:r w:rsidRPr="00EF442A">
        <w:t>train_loader</w:t>
      </w:r>
      <w:proofErr w:type="spellEnd"/>
      <w:r w:rsidRPr="00EF442A">
        <w:t>):</w:t>
      </w:r>
    </w:p>
    <w:p w14:paraId="74B19724" w14:textId="77777777" w:rsidR="00EF442A" w:rsidRPr="00EF442A" w:rsidRDefault="00EF442A" w:rsidP="00EF442A">
      <w:proofErr w:type="spellStart"/>
      <w:r w:rsidRPr="00EF442A">
        <w:t>output_teacher</w:t>
      </w:r>
      <w:proofErr w:type="spellEnd"/>
      <w:r w:rsidRPr="00EF442A">
        <w:t xml:space="preserve"> = </w:t>
      </w:r>
      <w:proofErr w:type="spellStart"/>
      <w:r w:rsidRPr="00EF442A">
        <w:t>teacher_model</w:t>
      </w:r>
      <w:proofErr w:type="spellEnd"/>
      <w:r w:rsidRPr="00EF442A">
        <w:t>(data)</w:t>
      </w:r>
    </w:p>
    <w:p w14:paraId="5C004560" w14:textId="77777777" w:rsidR="00EF442A" w:rsidRPr="00EF442A" w:rsidRDefault="00EF442A" w:rsidP="00EF442A">
      <w:proofErr w:type="spellStart"/>
      <w:r w:rsidRPr="00EF442A">
        <w:t>soft_labels</w:t>
      </w:r>
      <w:proofErr w:type="spellEnd"/>
      <w:r w:rsidRPr="00EF442A">
        <w:t xml:space="preserve"> = </w:t>
      </w:r>
      <w:proofErr w:type="spellStart"/>
      <w:proofErr w:type="gramStart"/>
      <w:r w:rsidRPr="00EF442A">
        <w:t>F.softmax</w:t>
      </w:r>
      <w:proofErr w:type="spellEnd"/>
      <w:proofErr w:type="gramEnd"/>
      <w:r w:rsidRPr="00EF442A">
        <w:t>(</w:t>
      </w:r>
      <w:proofErr w:type="spellStart"/>
      <w:r w:rsidRPr="00EF442A">
        <w:t>output_teacher</w:t>
      </w:r>
      <w:proofErr w:type="spellEnd"/>
      <w:r w:rsidRPr="00EF442A">
        <w:t xml:space="preserve"> / temperature, dim=1)</w:t>
      </w:r>
    </w:p>
    <w:p w14:paraId="1172531D" w14:textId="77777777" w:rsidR="00EF442A" w:rsidRPr="00EF442A" w:rsidRDefault="00EF442A" w:rsidP="00EF442A">
      <w:proofErr w:type="spellStart"/>
      <w:r w:rsidRPr="00EF442A">
        <w:t>output_student</w:t>
      </w:r>
      <w:proofErr w:type="spellEnd"/>
      <w:r w:rsidRPr="00EF442A">
        <w:t xml:space="preserve"> = </w:t>
      </w:r>
      <w:proofErr w:type="spellStart"/>
      <w:r w:rsidRPr="00EF442A">
        <w:t>student_model</w:t>
      </w:r>
      <w:proofErr w:type="spellEnd"/>
      <w:r w:rsidRPr="00EF442A">
        <w:t>(data)</w:t>
      </w:r>
    </w:p>
    <w:p w14:paraId="69EB2DD7" w14:textId="77777777" w:rsidR="00EF442A" w:rsidRPr="00EF442A" w:rsidRDefault="00EF442A" w:rsidP="00EF442A">
      <w:r w:rsidRPr="00EF442A">
        <w:t xml:space="preserve">loss = </w:t>
      </w:r>
      <w:proofErr w:type="spellStart"/>
      <w:proofErr w:type="gramStart"/>
      <w:r w:rsidRPr="00EF442A">
        <w:t>F.kl</w:t>
      </w:r>
      <w:proofErr w:type="gramEnd"/>
      <w:r w:rsidRPr="00EF442A">
        <w:t>_div</w:t>
      </w:r>
      <w:proofErr w:type="spellEnd"/>
      <w:r w:rsidRPr="00EF442A">
        <w:t>(</w:t>
      </w:r>
      <w:proofErr w:type="spellStart"/>
      <w:r w:rsidRPr="00EF442A">
        <w:t>F.log_softmax</w:t>
      </w:r>
      <w:proofErr w:type="spellEnd"/>
      <w:r w:rsidRPr="00EF442A">
        <w:t>(</w:t>
      </w:r>
      <w:proofErr w:type="spellStart"/>
      <w:r w:rsidRPr="00EF442A">
        <w:t>output_student</w:t>
      </w:r>
      <w:proofErr w:type="spellEnd"/>
      <w:r w:rsidRPr="00EF442A">
        <w:t xml:space="preserve"> / temperature, dim=1), </w:t>
      </w:r>
      <w:proofErr w:type="spellStart"/>
      <w:r w:rsidRPr="00EF442A">
        <w:t>soft_labels</w:t>
      </w:r>
      <w:proofErr w:type="spellEnd"/>
      <w:r w:rsidRPr="00EF442A">
        <w:t>, reduction=’</w:t>
      </w:r>
      <w:proofErr w:type="spellStart"/>
      <w:r w:rsidRPr="00EF442A">
        <w:t>batchmean</w:t>
      </w:r>
      <w:proofErr w:type="spellEnd"/>
      <w:r w:rsidRPr="00EF442A">
        <w:t>’) * (temperature ** 2)</w:t>
      </w:r>
    </w:p>
    <w:p w14:paraId="7E4A74AF" w14:textId="77777777" w:rsidR="00EF442A" w:rsidRPr="00EF442A" w:rsidRDefault="00EF442A" w:rsidP="00EF442A">
      <w:proofErr w:type="spellStart"/>
      <w:proofErr w:type="gramStart"/>
      <w:r w:rsidRPr="00EF442A">
        <w:t>optimizer.zero</w:t>
      </w:r>
      <w:proofErr w:type="gramEnd"/>
      <w:r w:rsidRPr="00EF442A">
        <w:t>_grad</w:t>
      </w:r>
      <w:proofErr w:type="spellEnd"/>
      <w:r w:rsidRPr="00EF442A">
        <w:t>()</w:t>
      </w:r>
    </w:p>
    <w:p w14:paraId="096B46C7" w14:textId="77777777" w:rsidR="00EF442A" w:rsidRPr="00EF442A" w:rsidRDefault="00EF442A" w:rsidP="00EF442A">
      <w:proofErr w:type="spellStart"/>
      <w:proofErr w:type="gramStart"/>
      <w:r w:rsidRPr="00EF442A">
        <w:t>loss.backward</w:t>
      </w:r>
      <w:proofErr w:type="spellEnd"/>
      <w:proofErr w:type="gramEnd"/>
      <w:r w:rsidRPr="00EF442A">
        <w:t>()</w:t>
      </w:r>
    </w:p>
    <w:p w14:paraId="7386F4AA" w14:textId="77777777" w:rsidR="00EF442A" w:rsidRPr="00EF442A" w:rsidRDefault="00EF442A" w:rsidP="00EF442A">
      <w:proofErr w:type="spellStart"/>
      <w:proofErr w:type="gramStart"/>
      <w:r w:rsidRPr="00EF442A">
        <w:t>optimizer.step</w:t>
      </w:r>
      <w:proofErr w:type="spellEnd"/>
      <w:proofErr w:type="gramEnd"/>
      <w:r w:rsidRPr="00EF442A">
        <w:t>()</w:t>
      </w:r>
    </w:p>
    <w:p w14:paraId="1B651CB0" w14:textId="77777777" w:rsidR="00EF442A" w:rsidRPr="00EF442A" w:rsidRDefault="00EF442A" w:rsidP="00EF442A">
      <w:r w:rsidRPr="00EF442A">
        <w:t xml:space="preserve">if </w:t>
      </w:r>
      <w:proofErr w:type="spellStart"/>
      <w:r w:rsidRPr="00EF442A">
        <w:t>batch_idx</w:t>
      </w:r>
      <w:proofErr w:type="spellEnd"/>
      <w:r w:rsidRPr="00EF442A">
        <w:t xml:space="preserve"> % 100 == 0:</w:t>
      </w:r>
    </w:p>
    <w:p w14:paraId="110A5A64" w14:textId="77777777" w:rsidR="00EF442A" w:rsidRPr="00EF442A" w:rsidRDefault="00EF442A" w:rsidP="00EF442A">
      <w:proofErr w:type="gramStart"/>
      <w:r w:rsidRPr="00EF442A">
        <w:t>print(</w:t>
      </w:r>
      <w:proofErr w:type="spellStart"/>
      <w:proofErr w:type="gramEnd"/>
      <w:r w:rsidRPr="00EF442A">
        <w:t>f’Train</w:t>
      </w:r>
      <w:proofErr w:type="spellEnd"/>
      <w:r w:rsidRPr="00EF442A">
        <w:t xml:space="preserve"> Epoch: {epoch} [{</w:t>
      </w:r>
      <w:proofErr w:type="spellStart"/>
      <w:r w:rsidRPr="00EF442A">
        <w:t>batch_idx</w:t>
      </w:r>
      <w:proofErr w:type="spellEnd"/>
      <w:r w:rsidRPr="00EF442A">
        <w:t xml:space="preserve"> * </w:t>
      </w:r>
      <w:proofErr w:type="spellStart"/>
      <w:r w:rsidRPr="00EF442A">
        <w:t>len</w:t>
      </w:r>
      <w:proofErr w:type="spellEnd"/>
      <w:r w:rsidRPr="00EF442A">
        <w:t>(data)}/{</w:t>
      </w:r>
      <w:proofErr w:type="spellStart"/>
      <w:r w:rsidRPr="00EF442A">
        <w:t>len</w:t>
      </w:r>
      <w:proofErr w:type="spellEnd"/>
      <w:r w:rsidRPr="00EF442A">
        <w:t>(</w:t>
      </w:r>
      <w:proofErr w:type="spellStart"/>
      <w:r w:rsidRPr="00EF442A">
        <w:t>train_loader.dataset</w:t>
      </w:r>
      <w:proofErr w:type="spellEnd"/>
      <w:r w:rsidRPr="00EF442A">
        <w:t>)} ‘</w:t>
      </w:r>
    </w:p>
    <w:p w14:paraId="553A689F" w14:textId="77777777" w:rsidR="00EF442A" w:rsidRPr="00EF442A" w:rsidRDefault="00EF442A" w:rsidP="00EF442A">
      <w:r w:rsidRPr="00EF442A">
        <w:t>f</w:t>
      </w:r>
      <w:proofErr w:type="gramStart"/>
      <w:r w:rsidRPr="00EF442A">
        <w:t>’(</w:t>
      </w:r>
      <w:proofErr w:type="gramEnd"/>
      <w:r w:rsidRPr="00EF442A">
        <w:t xml:space="preserve">{100. * </w:t>
      </w:r>
      <w:proofErr w:type="spellStart"/>
      <w:r w:rsidRPr="00EF442A">
        <w:t>batch_idx</w:t>
      </w:r>
      <w:proofErr w:type="spellEnd"/>
      <w:r w:rsidRPr="00EF442A">
        <w:t xml:space="preserve"> / </w:t>
      </w:r>
      <w:proofErr w:type="spellStart"/>
      <w:r w:rsidRPr="00EF442A">
        <w:t>len</w:t>
      </w:r>
      <w:proofErr w:type="spellEnd"/>
      <w:r w:rsidRPr="00EF442A">
        <w:t>(</w:t>
      </w:r>
      <w:proofErr w:type="spellStart"/>
      <w:r w:rsidRPr="00EF442A">
        <w:t>train_loader</w:t>
      </w:r>
      <w:proofErr w:type="spellEnd"/>
      <w:r w:rsidRPr="00EF442A">
        <w:t>):.0</w:t>
      </w:r>
      <w:proofErr w:type="gramStart"/>
      <w:r w:rsidRPr="00EF442A">
        <w:t>f}%</w:t>
      </w:r>
      <w:proofErr w:type="gramEnd"/>
      <w:r w:rsidRPr="00EF442A">
        <w:t>)]\</w:t>
      </w:r>
      <w:proofErr w:type="spellStart"/>
      <w:r w:rsidRPr="00EF442A">
        <w:t>tLoss</w:t>
      </w:r>
      <w:proofErr w:type="spellEnd"/>
      <w:r w:rsidRPr="00EF442A">
        <w:t>: {</w:t>
      </w:r>
      <w:proofErr w:type="spellStart"/>
      <w:r w:rsidRPr="00EF442A">
        <w:t>loss.item</w:t>
      </w:r>
      <w:proofErr w:type="spellEnd"/>
      <w:r w:rsidRPr="00EF442A">
        <w:t>():.6f}’)</w:t>
      </w:r>
    </w:p>
    <w:p w14:paraId="3CCC81BD" w14:textId="77777777" w:rsidR="00EF442A" w:rsidRPr="00EF442A" w:rsidRDefault="00EF442A" w:rsidP="00EF442A">
      <w:r w:rsidRPr="00EF442A">
        <w:rPr>
          <w:b/>
          <w:bCs/>
        </w:rPr>
        <w:t>4. Experimental Setup</w:t>
      </w:r>
    </w:p>
    <w:p w14:paraId="0C9A11AB" w14:textId="77777777" w:rsidR="00EF442A" w:rsidRPr="00EF442A" w:rsidRDefault="00EF442A" w:rsidP="00EF442A">
      <w:r w:rsidRPr="00EF442A">
        <w:t>To demonstrate the effectiveness of these approaches, we will use the MNIST dataset, a popular benchmark in the machine learning community. Below are the steps to set up the experiment:</w:t>
      </w:r>
    </w:p>
    <w:p w14:paraId="0DA49714" w14:textId="77777777" w:rsidR="00EF442A" w:rsidRPr="00EF442A" w:rsidRDefault="00EF442A" w:rsidP="00EF442A">
      <w:r w:rsidRPr="00EF442A">
        <w:rPr>
          <w:b/>
          <w:bCs/>
        </w:rPr>
        <w:t>Load the MNIST Dataset</w:t>
      </w:r>
    </w:p>
    <w:p w14:paraId="7E449874" w14:textId="77777777" w:rsidR="00EF442A" w:rsidRPr="00EF442A" w:rsidRDefault="00EF442A" w:rsidP="00EF442A">
      <w:r w:rsidRPr="00EF442A">
        <w:t>Python code</w:t>
      </w:r>
    </w:p>
    <w:p w14:paraId="28999134" w14:textId="77777777" w:rsidR="00EF442A" w:rsidRPr="00EF442A" w:rsidRDefault="00EF442A" w:rsidP="00EF442A">
      <w:r w:rsidRPr="00EF442A">
        <w:t xml:space="preserve">import </w:t>
      </w:r>
      <w:proofErr w:type="spellStart"/>
      <w:proofErr w:type="gramStart"/>
      <w:r w:rsidRPr="00EF442A">
        <w:t>torchvision.transforms</w:t>
      </w:r>
      <w:proofErr w:type="spellEnd"/>
      <w:proofErr w:type="gramEnd"/>
      <w:r w:rsidRPr="00EF442A">
        <w:t xml:space="preserve"> as transforms</w:t>
      </w:r>
    </w:p>
    <w:p w14:paraId="2664437F" w14:textId="77777777" w:rsidR="00EF442A" w:rsidRPr="00EF442A" w:rsidRDefault="00EF442A" w:rsidP="00EF442A">
      <w:r w:rsidRPr="00EF442A">
        <w:lastRenderedPageBreak/>
        <w:t xml:space="preserve">import </w:t>
      </w:r>
      <w:proofErr w:type="spellStart"/>
      <w:proofErr w:type="gramStart"/>
      <w:r w:rsidRPr="00EF442A">
        <w:t>torchvision.datasets</w:t>
      </w:r>
      <w:proofErr w:type="spellEnd"/>
      <w:proofErr w:type="gramEnd"/>
      <w:r w:rsidRPr="00EF442A">
        <w:t xml:space="preserve"> as datasets</w:t>
      </w:r>
    </w:p>
    <w:p w14:paraId="6F7E1D2D" w14:textId="77777777" w:rsidR="00EF442A" w:rsidRPr="00EF442A" w:rsidRDefault="00EF442A" w:rsidP="00EF442A">
      <w:r w:rsidRPr="00EF442A">
        <w:t xml:space="preserve">from </w:t>
      </w:r>
      <w:proofErr w:type="spellStart"/>
      <w:proofErr w:type="gramStart"/>
      <w:r w:rsidRPr="00EF442A">
        <w:t>torch.utils</w:t>
      </w:r>
      <w:proofErr w:type="gramEnd"/>
      <w:r w:rsidRPr="00EF442A">
        <w:t>.data</w:t>
      </w:r>
      <w:proofErr w:type="spellEnd"/>
      <w:r w:rsidRPr="00EF442A">
        <w:t xml:space="preserve"> import </w:t>
      </w:r>
      <w:proofErr w:type="spellStart"/>
      <w:r w:rsidRPr="00EF442A">
        <w:t>DataLoader</w:t>
      </w:r>
      <w:proofErr w:type="spellEnd"/>
    </w:p>
    <w:p w14:paraId="54323079" w14:textId="77777777" w:rsidR="00EF442A" w:rsidRPr="00EF442A" w:rsidRDefault="00EF442A" w:rsidP="00EF442A">
      <w:r w:rsidRPr="00EF442A">
        <w:t># Data preparation</w:t>
      </w:r>
    </w:p>
    <w:p w14:paraId="247A65CE" w14:textId="77777777" w:rsidR="00EF442A" w:rsidRPr="00EF442A" w:rsidRDefault="00EF442A" w:rsidP="00EF442A">
      <w:r w:rsidRPr="00EF442A">
        <w:t xml:space="preserve">transform = </w:t>
      </w:r>
      <w:proofErr w:type="spellStart"/>
      <w:proofErr w:type="gramStart"/>
      <w:r w:rsidRPr="00EF442A">
        <w:t>transforms.Compose</w:t>
      </w:r>
      <w:proofErr w:type="spellEnd"/>
      <w:proofErr w:type="gramEnd"/>
      <w:r w:rsidRPr="00EF442A">
        <w:t>([</w:t>
      </w:r>
      <w:proofErr w:type="spellStart"/>
      <w:r w:rsidRPr="00EF442A">
        <w:t>transforms.ToTensor</w:t>
      </w:r>
      <w:proofErr w:type="spellEnd"/>
      <w:r w:rsidRPr="00EF442A">
        <w:t>()])</w:t>
      </w:r>
    </w:p>
    <w:p w14:paraId="06A04D22" w14:textId="77777777" w:rsidR="00EF442A" w:rsidRPr="00EF442A" w:rsidRDefault="00EF442A" w:rsidP="00EF442A">
      <w:proofErr w:type="spellStart"/>
      <w:r w:rsidRPr="00EF442A">
        <w:t>train_dataset</w:t>
      </w:r>
      <w:proofErr w:type="spellEnd"/>
      <w:r w:rsidRPr="00EF442A">
        <w:t xml:space="preserve"> = </w:t>
      </w:r>
      <w:proofErr w:type="spellStart"/>
      <w:proofErr w:type="gramStart"/>
      <w:r w:rsidRPr="00EF442A">
        <w:t>datasets.MNIST</w:t>
      </w:r>
      <w:proofErr w:type="spellEnd"/>
      <w:proofErr w:type="gramEnd"/>
      <w:r w:rsidRPr="00EF442A">
        <w:t>(root=’./data’, train=True, download=True, transform=transform)</w:t>
      </w:r>
    </w:p>
    <w:p w14:paraId="4EBBB4CB" w14:textId="77777777" w:rsidR="00EF442A" w:rsidRPr="00EF442A" w:rsidRDefault="00EF442A" w:rsidP="00EF442A">
      <w:proofErr w:type="spellStart"/>
      <w:r w:rsidRPr="00EF442A">
        <w:t>train_loader</w:t>
      </w:r>
      <w:proofErr w:type="spellEnd"/>
      <w:r w:rsidRPr="00EF442A">
        <w:t xml:space="preserve"> = </w:t>
      </w:r>
      <w:proofErr w:type="spellStart"/>
      <w:proofErr w:type="gramStart"/>
      <w:r w:rsidRPr="00EF442A">
        <w:t>DataLoader</w:t>
      </w:r>
      <w:proofErr w:type="spellEnd"/>
      <w:r w:rsidRPr="00EF442A">
        <w:t>(</w:t>
      </w:r>
      <w:proofErr w:type="spellStart"/>
      <w:proofErr w:type="gramEnd"/>
      <w:r w:rsidRPr="00EF442A">
        <w:t>train_dataset</w:t>
      </w:r>
      <w:proofErr w:type="spellEnd"/>
      <w:r w:rsidRPr="00EF442A">
        <w:t xml:space="preserve">, </w:t>
      </w:r>
      <w:proofErr w:type="spellStart"/>
      <w:r w:rsidRPr="00EF442A">
        <w:t>batch_size</w:t>
      </w:r>
      <w:proofErr w:type="spellEnd"/>
      <w:r w:rsidRPr="00EF442A">
        <w:t>=64, shuffle=True)</w:t>
      </w:r>
    </w:p>
    <w:p w14:paraId="1213A65E" w14:textId="77777777" w:rsidR="00EF442A" w:rsidRPr="00EF442A" w:rsidRDefault="00EF442A" w:rsidP="00EF442A">
      <w:proofErr w:type="spellStart"/>
      <w:r w:rsidRPr="00EF442A">
        <w:t>test_dataset</w:t>
      </w:r>
      <w:proofErr w:type="spellEnd"/>
      <w:r w:rsidRPr="00EF442A">
        <w:t xml:space="preserve"> = </w:t>
      </w:r>
      <w:proofErr w:type="spellStart"/>
      <w:proofErr w:type="gramStart"/>
      <w:r w:rsidRPr="00EF442A">
        <w:t>datasets.MNIST</w:t>
      </w:r>
      <w:proofErr w:type="spellEnd"/>
      <w:proofErr w:type="gramEnd"/>
      <w:r w:rsidRPr="00EF442A">
        <w:t>(root=’./data’, train=False, download=True, transform=transform)</w:t>
      </w:r>
    </w:p>
    <w:p w14:paraId="16E216BA" w14:textId="77777777" w:rsidR="00EF442A" w:rsidRPr="00EF442A" w:rsidRDefault="00EF442A" w:rsidP="00EF442A">
      <w:proofErr w:type="spellStart"/>
      <w:r w:rsidRPr="00EF442A">
        <w:t>test_loader</w:t>
      </w:r>
      <w:proofErr w:type="spellEnd"/>
      <w:r w:rsidRPr="00EF442A">
        <w:t xml:space="preserve"> = </w:t>
      </w:r>
      <w:proofErr w:type="spellStart"/>
      <w:proofErr w:type="gramStart"/>
      <w:r w:rsidRPr="00EF442A">
        <w:t>DataLoader</w:t>
      </w:r>
      <w:proofErr w:type="spellEnd"/>
      <w:r w:rsidRPr="00EF442A">
        <w:t>(</w:t>
      </w:r>
      <w:proofErr w:type="spellStart"/>
      <w:proofErr w:type="gramEnd"/>
      <w:r w:rsidRPr="00EF442A">
        <w:t>test_dataset</w:t>
      </w:r>
      <w:proofErr w:type="spellEnd"/>
      <w:r w:rsidRPr="00EF442A">
        <w:t xml:space="preserve">, </w:t>
      </w:r>
      <w:proofErr w:type="spellStart"/>
      <w:r w:rsidRPr="00EF442A">
        <w:t>batch_size</w:t>
      </w:r>
      <w:proofErr w:type="spellEnd"/>
      <w:r w:rsidRPr="00EF442A">
        <w:t>=64, shuffle=False)</w:t>
      </w:r>
    </w:p>
    <w:p w14:paraId="7A8EA858" w14:textId="77777777" w:rsidR="00EF442A" w:rsidRPr="00EF442A" w:rsidRDefault="00EF442A" w:rsidP="00EF442A">
      <w:r w:rsidRPr="00EF442A">
        <w:rPr>
          <w:b/>
          <w:bCs/>
        </w:rPr>
        <w:t>Define the Model</w:t>
      </w:r>
    </w:p>
    <w:p w14:paraId="4DDD42CF" w14:textId="77777777" w:rsidR="00EF442A" w:rsidRPr="00EF442A" w:rsidRDefault="00EF442A" w:rsidP="00EF442A">
      <w:r w:rsidRPr="00EF442A">
        <w:t>Python code</w:t>
      </w:r>
    </w:p>
    <w:p w14:paraId="3C58EF5E" w14:textId="77777777" w:rsidR="00EF442A" w:rsidRPr="00EF442A" w:rsidRDefault="00EF442A" w:rsidP="00EF442A">
      <w:r w:rsidRPr="00EF442A">
        <w:t xml:space="preserve">import </w:t>
      </w:r>
      <w:proofErr w:type="spellStart"/>
      <w:proofErr w:type="gramStart"/>
      <w:r w:rsidRPr="00EF442A">
        <w:t>torch.nn</w:t>
      </w:r>
      <w:proofErr w:type="spellEnd"/>
      <w:proofErr w:type="gramEnd"/>
      <w:r w:rsidRPr="00EF442A">
        <w:t xml:space="preserve"> as </w:t>
      </w:r>
      <w:proofErr w:type="spellStart"/>
      <w:r w:rsidRPr="00EF442A">
        <w:t>nn</w:t>
      </w:r>
      <w:proofErr w:type="spellEnd"/>
    </w:p>
    <w:p w14:paraId="3AE3BFC4" w14:textId="77777777" w:rsidR="00EF442A" w:rsidRPr="00EF442A" w:rsidRDefault="00EF442A" w:rsidP="00EF442A">
      <w:r w:rsidRPr="00EF442A">
        <w:t xml:space="preserve">import </w:t>
      </w:r>
      <w:proofErr w:type="spellStart"/>
      <w:proofErr w:type="gramStart"/>
      <w:r w:rsidRPr="00EF442A">
        <w:t>torch.optim</w:t>
      </w:r>
      <w:proofErr w:type="spellEnd"/>
      <w:proofErr w:type="gramEnd"/>
      <w:r w:rsidRPr="00EF442A">
        <w:t xml:space="preserve"> as </w:t>
      </w:r>
      <w:proofErr w:type="spellStart"/>
      <w:r w:rsidRPr="00EF442A">
        <w:t>optim</w:t>
      </w:r>
      <w:proofErr w:type="spellEnd"/>
    </w:p>
    <w:p w14:paraId="4E409B24" w14:textId="77777777" w:rsidR="00EF442A" w:rsidRPr="00EF442A" w:rsidRDefault="00EF442A" w:rsidP="00EF442A">
      <w:r w:rsidRPr="00EF442A">
        <w:t xml:space="preserve">class </w:t>
      </w:r>
      <w:proofErr w:type="spellStart"/>
      <w:r w:rsidRPr="00EF442A">
        <w:t>SimpleCNN</w:t>
      </w:r>
      <w:proofErr w:type="spellEnd"/>
      <w:r w:rsidRPr="00EF442A">
        <w:t>(</w:t>
      </w:r>
      <w:proofErr w:type="spellStart"/>
      <w:proofErr w:type="gramStart"/>
      <w:r w:rsidRPr="00EF442A">
        <w:t>nn.Module</w:t>
      </w:r>
      <w:proofErr w:type="spellEnd"/>
      <w:proofErr w:type="gramEnd"/>
      <w:r w:rsidRPr="00EF442A">
        <w:t>):</w:t>
      </w:r>
    </w:p>
    <w:p w14:paraId="1F8CA539" w14:textId="77777777" w:rsidR="00EF442A" w:rsidRPr="00EF442A" w:rsidRDefault="00EF442A" w:rsidP="00EF442A">
      <w:r w:rsidRPr="00EF442A">
        <w:t>def __</w:t>
      </w:r>
      <w:proofErr w:type="spellStart"/>
      <w:r w:rsidRPr="00EF442A">
        <w:t>init</w:t>
      </w:r>
      <w:proofErr w:type="spellEnd"/>
      <w:r w:rsidRPr="00EF442A">
        <w:t>__(self):</w:t>
      </w:r>
    </w:p>
    <w:p w14:paraId="71AB39D2" w14:textId="77777777" w:rsidR="00EF442A" w:rsidRPr="00EF442A" w:rsidRDefault="00EF442A" w:rsidP="00EF442A">
      <w:proofErr w:type="gramStart"/>
      <w:r w:rsidRPr="00EF442A">
        <w:t>super(</w:t>
      </w:r>
      <w:proofErr w:type="spellStart"/>
      <w:proofErr w:type="gramEnd"/>
      <w:r w:rsidRPr="00EF442A">
        <w:t>SimpleCNN</w:t>
      </w:r>
      <w:proofErr w:type="spellEnd"/>
      <w:r w:rsidRPr="00EF442A">
        <w:t>, self).__</w:t>
      </w:r>
      <w:proofErr w:type="spellStart"/>
      <w:r w:rsidRPr="00EF442A">
        <w:t>init</w:t>
      </w:r>
      <w:proofErr w:type="spellEnd"/>
      <w:r w:rsidRPr="00EF442A">
        <w:t>__()</w:t>
      </w:r>
    </w:p>
    <w:p w14:paraId="50D61D62" w14:textId="77777777" w:rsidR="00EF442A" w:rsidRPr="00EF442A" w:rsidRDefault="00EF442A" w:rsidP="00EF442A">
      <w:proofErr w:type="gramStart"/>
      <w:r w:rsidRPr="00EF442A">
        <w:t>self.conv</w:t>
      </w:r>
      <w:proofErr w:type="gramEnd"/>
      <w:r w:rsidRPr="00EF442A">
        <w:t xml:space="preserve">1 = nn.Conv2d(1, 32, </w:t>
      </w:r>
      <w:proofErr w:type="spellStart"/>
      <w:r w:rsidRPr="00EF442A">
        <w:t>kernel_size</w:t>
      </w:r>
      <w:proofErr w:type="spellEnd"/>
      <w:r w:rsidRPr="00EF442A">
        <w:t>=3)</w:t>
      </w:r>
    </w:p>
    <w:p w14:paraId="41320840" w14:textId="77777777" w:rsidR="00EF442A" w:rsidRPr="00EF442A" w:rsidRDefault="00EF442A" w:rsidP="00EF442A">
      <w:proofErr w:type="gramStart"/>
      <w:r w:rsidRPr="00EF442A">
        <w:t>self.conv</w:t>
      </w:r>
      <w:proofErr w:type="gramEnd"/>
      <w:r w:rsidRPr="00EF442A">
        <w:t xml:space="preserve">2 = nn.Conv2d(32, 64, </w:t>
      </w:r>
      <w:proofErr w:type="spellStart"/>
      <w:r w:rsidRPr="00EF442A">
        <w:t>kernel_size</w:t>
      </w:r>
      <w:proofErr w:type="spellEnd"/>
      <w:r w:rsidRPr="00EF442A">
        <w:t>=3)</w:t>
      </w:r>
    </w:p>
    <w:p w14:paraId="37735C50" w14:textId="77777777" w:rsidR="00EF442A" w:rsidRPr="00EF442A" w:rsidRDefault="00EF442A" w:rsidP="00EF442A">
      <w:r w:rsidRPr="00EF442A">
        <w:t xml:space="preserve">self.fc1 = </w:t>
      </w:r>
      <w:proofErr w:type="spellStart"/>
      <w:proofErr w:type="gramStart"/>
      <w:r w:rsidRPr="00EF442A">
        <w:t>nn.Linear</w:t>
      </w:r>
      <w:proofErr w:type="spellEnd"/>
      <w:proofErr w:type="gramEnd"/>
      <w:r w:rsidRPr="00EF442A">
        <w:t>(12*12*64, 128)</w:t>
      </w:r>
    </w:p>
    <w:p w14:paraId="5FA93377" w14:textId="77777777" w:rsidR="00EF442A" w:rsidRPr="00EF442A" w:rsidRDefault="00EF442A" w:rsidP="00EF442A">
      <w:r w:rsidRPr="00EF442A">
        <w:t xml:space="preserve">self.fc2 = </w:t>
      </w:r>
      <w:proofErr w:type="spellStart"/>
      <w:proofErr w:type="gramStart"/>
      <w:r w:rsidRPr="00EF442A">
        <w:t>nn.Linear</w:t>
      </w:r>
      <w:proofErr w:type="spellEnd"/>
      <w:proofErr w:type="gramEnd"/>
      <w:r w:rsidRPr="00EF442A">
        <w:t>(128, 10)</w:t>
      </w:r>
    </w:p>
    <w:p w14:paraId="7928443A" w14:textId="77777777" w:rsidR="00EF442A" w:rsidRPr="00EF442A" w:rsidRDefault="00EF442A" w:rsidP="00EF442A">
      <w:r w:rsidRPr="00EF442A">
        <w:t xml:space="preserve">def </w:t>
      </w:r>
      <w:proofErr w:type="gramStart"/>
      <w:r w:rsidRPr="00EF442A">
        <w:t>forward(</w:t>
      </w:r>
      <w:proofErr w:type="gramEnd"/>
      <w:r w:rsidRPr="00EF442A">
        <w:t>self, x):</w:t>
      </w:r>
    </w:p>
    <w:p w14:paraId="18CE69C5" w14:textId="77777777" w:rsidR="00EF442A" w:rsidRPr="00EF442A" w:rsidRDefault="00EF442A" w:rsidP="00EF442A">
      <w:r w:rsidRPr="00EF442A">
        <w:t xml:space="preserve">x = </w:t>
      </w:r>
      <w:proofErr w:type="spellStart"/>
      <w:proofErr w:type="gramStart"/>
      <w:r w:rsidRPr="00EF442A">
        <w:t>F.relu</w:t>
      </w:r>
      <w:proofErr w:type="spellEnd"/>
      <w:proofErr w:type="gramEnd"/>
      <w:r w:rsidRPr="00EF442A">
        <w:t>(self.conv1(x))</w:t>
      </w:r>
    </w:p>
    <w:p w14:paraId="41BC786B" w14:textId="77777777" w:rsidR="00EF442A" w:rsidRPr="00EF442A" w:rsidRDefault="00EF442A" w:rsidP="00EF442A">
      <w:r w:rsidRPr="00EF442A">
        <w:t xml:space="preserve">x = </w:t>
      </w:r>
      <w:proofErr w:type="spellStart"/>
      <w:proofErr w:type="gramStart"/>
      <w:r w:rsidRPr="00EF442A">
        <w:t>F.relu</w:t>
      </w:r>
      <w:proofErr w:type="spellEnd"/>
      <w:proofErr w:type="gramEnd"/>
      <w:r w:rsidRPr="00EF442A">
        <w:t>(self.conv2(x))</w:t>
      </w:r>
    </w:p>
    <w:p w14:paraId="76647024" w14:textId="77777777" w:rsidR="00EF442A" w:rsidRPr="00EF442A" w:rsidRDefault="00EF442A" w:rsidP="00EF442A">
      <w:r w:rsidRPr="00EF442A">
        <w:t>x = F.max_pool2</w:t>
      </w:r>
      <w:proofErr w:type="gramStart"/>
      <w:r w:rsidRPr="00EF442A">
        <w:t>d(</w:t>
      </w:r>
      <w:proofErr w:type="gramEnd"/>
      <w:r w:rsidRPr="00EF442A">
        <w:t>x, 2)</w:t>
      </w:r>
    </w:p>
    <w:p w14:paraId="062F1C07" w14:textId="77777777" w:rsidR="00EF442A" w:rsidRPr="00EF442A" w:rsidRDefault="00EF442A" w:rsidP="00EF442A">
      <w:r w:rsidRPr="00EF442A">
        <w:t xml:space="preserve">x = </w:t>
      </w:r>
      <w:proofErr w:type="spellStart"/>
      <w:proofErr w:type="gramStart"/>
      <w:r w:rsidRPr="00EF442A">
        <w:t>torch.flatten</w:t>
      </w:r>
      <w:proofErr w:type="spellEnd"/>
      <w:proofErr w:type="gramEnd"/>
      <w:r w:rsidRPr="00EF442A">
        <w:t>(x, 1)</w:t>
      </w:r>
    </w:p>
    <w:p w14:paraId="5852F143" w14:textId="77777777" w:rsidR="00EF442A" w:rsidRPr="00EF442A" w:rsidRDefault="00EF442A" w:rsidP="00EF442A">
      <w:r w:rsidRPr="00EF442A">
        <w:t xml:space="preserve">x = </w:t>
      </w:r>
      <w:proofErr w:type="spellStart"/>
      <w:proofErr w:type="gramStart"/>
      <w:r w:rsidRPr="00EF442A">
        <w:t>F.relu</w:t>
      </w:r>
      <w:proofErr w:type="spellEnd"/>
      <w:proofErr w:type="gramEnd"/>
      <w:r w:rsidRPr="00EF442A">
        <w:t>(self.fc1(x))</w:t>
      </w:r>
    </w:p>
    <w:p w14:paraId="00FE8471" w14:textId="77777777" w:rsidR="00EF442A" w:rsidRPr="00EF442A" w:rsidRDefault="00EF442A" w:rsidP="00EF442A">
      <w:r w:rsidRPr="00EF442A">
        <w:lastRenderedPageBreak/>
        <w:t>x = self.fc2(x)</w:t>
      </w:r>
    </w:p>
    <w:p w14:paraId="3F2B8225" w14:textId="77777777" w:rsidR="00EF442A" w:rsidRPr="00EF442A" w:rsidRDefault="00EF442A" w:rsidP="00EF442A">
      <w:r w:rsidRPr="00EF442A">
        <w:t xml:space="preserve">return </w:t>
      </w:r>
      <w:proofErr w:type="spellStart"/>
      <w:r w:rsidRPr="00EF442A">
        <w:t>F.log_</w:t>
      </w:r>
      <w:proofErr w:type="gramStart"/>
      <w:r w:rsidRPr="00EF442A">
        <w:t>softmax</w:t>
      </w:r>
      <w:proofErr w:type="spellEnd"/>
      <w:r w:rsidRPr="00EF442A">
        <w:t>(</w:t>
      </w:r>
      <w:proofErr w:type="gramEnd"/>
      <w:r w:rsidRPr="00EF442A">
        <w:t>x, dim=1)</w:t>
      </w:r>
    </w:p>
    <w:p w14:paraId="032CADE6" w14:textId="77777777" w:rsidR="00EF442A" w:rsidRPr="00EF442A" w:rsidRDefault="00EF442A" w:rsidP="00EF442A">
      <w:r w:rsidRPr="00EF442A">
        <w:t xml:space="preserve">model = </w:t>
      </w:r>
      <w:proofErr w:type="spellStart"/>
      <w:proofErr w:type="gramStart"/>
      <w:r w:rsidRPr="00EF442A">
        <w:t>SimpleCNN</w:t>
      </w:r>
      <w:proofErr w:type="spellEnd"/>
      <w:r w:rsidRPr="00EF442A">
        <w:t>(</w:t>
      </w:r>
      <w:proofErr w:type="gramEnd"/>
      <w:r w:rsidRPr="00EF442A">
        <w:t>)</w:t>
      </w:r>
    </w:p>
    <w:p w14:paraId="6417F112" w14:textId="77777777" w:rsidR="00EF442A" w:rsidRPr="00EF442A" w:rsidRDefault="00EF442A" w:rsidP="00EF442A">
      <w:r w:rsidRPr="00EF442A">
        <w:t xml:space="preserve">optimizer = </w:t>
      </w:r>
      <w:proofErr w:type="spellStart"/>
      <w:proofErr w:type="gramStart"/>
      <w:r w:rsidRPr="00EF442A">
        <w:t>optim.Adam</w:t>
      </w:r>
      <w:proofErr w:type="spellEnd"/>
      <w:proofErr w:type="gramEnd"/>
      <w:r w:rsidRPr="00EF442A">
        <w:t>(</w:t>
      </w:r>
      <w:proofErr w:type="spellStart"/>
      <w:r w:rsidRPr="00EF442A">
        <w:t>model.parameters</w:t>
      </w:r>
      <w:proofErr w:type="spellEnd"/>
      <w:r w:rsidRPr="00EF442A">
        <w:t xml:space="preserve">(), </w:t>
      </w:r>
      <w:proofErr w:type="spellStart"/>
      <w:r w:rsidRPr="00EF442A">
        <w:t>lr</w:t>
      </w:r>
      <w:proofErr w:type="spellEnd"/>
      <w:r w:rsidRPr="00EF442A">
        <w:t>=0.001)</w:t>
      </w:r>
    </w:p>
    <w:p w14:paraId="0588394E" w14:textId="77777777" w:rsidR="00EF442A" w:rsidRPr="00EF442A" w:rsidRDefault="00EF442A" w:rsidP="00EF442A">
      <w:r w:rsidRPr="00EF442A">
        <w:rPr>
          <w:b/>
          <w:bCs/>
        </w:rPr>
        <w:t>Train the Model with Adversarial Training</w:t>
      </w:r>
    </w:p>
    <w:p w14:paraId="560B0FD2" w14:textId="77777777" w:rsidR="00EF442A" w:rsidRPr="00EF442A" w:rsidRDefault="00EF442A" w:rsidP="00EF442A">
      <w:r w:rsidRPr="00EF442A">
        <w:t>Python code</w:t>
      </w:r>
    </w:p>
    <w:p w14:paraId="016AC4C2" w14:textId="77777777" w:rsidR="00EF442A" w:rsidRPr="00EF442A" w:rsidRDefault="00EF442A" w:rsidP="00EF442A">
      <w:r w:rsidRPr="00EF442A">
        <w:t>for epoch in range (1, 11):</w:t>
      </w:r>
    </w:p>
    <w:p w14:paraId="780AF54E" w14:textId="77777777" w:rsidR="00EF442A" w:rsidRPr="00EF442A" w:rsidRDefault="00EF442A" w:rsidP="00EF442A">
      <w:proofErr w:type="spellStart"/>
      <w:r w:rsidRPr="00EF442A">
        <w:t>adversarial_</w:t>
      </w:r>
      <w:proofErr w:type="gramStart"/>
      <w:r w:rsidRPr="00EF442A">
        <w:t>training</w:t>
      </w:r>
      <w:proofErr w:type="spellEnd"/>
      <w:r w:rsidRPr="00EF442A">
        <w:t>(</w:t>
      </w:r>
      <w:proofErr w:type="gramEnd"/>
      <w:r w:rsidRPr="00EF442A">
        <w:t xml:space="preserve">model, </w:t>
      </w:r>
      <w:proofErr w:type="spellStart"/>
      <w:r w:rsidRPr="00EF442A">
        <w:t>train_loader</w:t>
      </w:r>
      <w:proofErr w:type="spellEnd"/>
      <w:r w:rsidRPr="00EF442A">
        <w:t>, optimizer, epoch, epsilon=0.3)</w:t>
      </w:r>
    </w:p>
    <w:p w14:paraId="57719F55" w14:textId="77777777" w:rsidR="00EF442A" w:rsidRPr="00EF442A" w:rsidRDefault="00EF442A" w:rsidP="00EF442A">
      <w:r w:rsidRPr="00EF442A">
        <w:rPr>
          <w:b/>
          <w:bCs/>
        </w:rPr>
        <w:t>5. Experimental Results</w:t>
      </w:r>
    </w:p>
    <w:p w14:paraId="3CFA57C5" w14:textId="77777777" w:rsidR="00EF442A" w:rsidRPr="00EF442A" w:rsidRDefault="00EF442A" w:rsidP="00EF442A">
      <w:r w:rsidRPr="00EF442A">
        <w:t>After training the model with adversarial training, we can evaluate its performance on both clean and adversarial examples.</w:t>
      </w:r>
    </w:p>
    <w:p w14:paraId="6B05FCE0" w14:textId="77777777" w:rsidR="00EF442A" w:rsidRPr="00EF442A" w:rsidRDefault="00EF442A" w:rsidP="00EF442A">
      <w:r w:rsidRPr="00EF442A">
        <w:rPr>
          <w:b/>
          <w:bCs/>
        </w:rPr>
        <w:t>Evaluate on Clean Examples</w:t>
      </w:r>
    </w:p>
    <w:p w14:paraId="5FC3152F" w14:textId="77777777" w:rsidR="00EF442A" w:rsidRPr="00EF442A" w:rsidRDefault="00EF442A" w:rsidP="00EF442A">
      <w:r w:rsidRPr="00EF442A">
        <w:t>Python code</w:t>
      </w:r>
    </w:p>
    <w:p w14:paraId="5A1096FF" w14:textId="77777777" w:rsidR="00EF442A" w:rsidRPr="00EF442A" w:rsidRDefault="00EF442A" w:rsidP="00EF442A">
      <w:r w:rsidRPr="00EF442A">
        <w:t xml:space="preserve">def </w:t>
      </w:r>
      <w:proofErr w:type="gramStart"/>
      <w:r w:rsidRPr="00EF442A">
        <w:t>evaluate(</w:t>
      </w:r>
      <w:proofErr w:type="gramEnd"/>
      <w:r w:rsidRPr="00EF442A">
        <w:t xml:space="preserve">model, </w:t>
      </w:r>
      <w:proofErr w:type="spellStart"/>
      <w:r w:rsidRPr="00EF442A">
        <w:t>test_loader</w:t>
      </w:r>
      <w:proofErr w:type="spellEnd"/>
      <w:r w:rsidRPr="00EF442A">
        <w:t>):</w:t>
      </w:r>
    </w:p>
    <w:p w14:paraId="497D9631" w14:textId="77777777" w:rsidR="00EF442A" w:rsidRPr="00EF442A" w:rsidRDefault="00EF442A" w:rsidP="00EF442A">
      <w:proofErr w:type="spellStart"/>
      <w:proofErr w:type="gramStart"/>
      <w:r w:rsidRPr="00EF442A">
        <w:t>model.eval</w:t>
      </w:r>
      <w:proofErr w:type="spellEnd"/>
      <w:proofErr w:type="gramEnd"/>
      <w:r w:rsidRPr="00EF442A">
        <w:t>()</w:t>
      </w:r>
    </w:p>
    <w:p w14:paraId="71F7C2AB" w14:textId="77777777" w:rsidR="00EF442A" w:rsidRPr="00EF442A" w:rsidRDefault="00EF442A" w:rsidP="00EF442A">
      <w:r w:rsidRPr="00EF442A">
        <w:t>correct = 0</w:t>
      </w:r>
    </w:p>
    <w:p w14:paraId="48F41767" w14:textId="77777777" w:rsidR="00EF442A" w:rsidRPr="00EF442A" w:rsidRDefault="00EF442A" w:rsidP="00EF442A">
      <w:r w:rsidRPr="00EF442A">
        <w:t xml:space="preserve">with </w:t>
      </w:r>
      <w:proofErr w:type="spellStart"/>
      <w:r w:rsidRPr="00EF442A">
        <w:t>torch.no_</w:t>
      </w:r>
      <w:proofErr w:type="gramStart"/>
      <w:r w:rsidRPr="00EF442A">
        <w:t>grad</w:t>
      </w:r>
      <w:proofErr w:type="spellEnd"/>
      <w:r w:rsidRPr="00EF442A">
        <w:t>(</w:t>
      </w:r>
      <w:proofErr w:type="gramEnd"/>
      <w:r w:rsidRPr="00EF442A">
        <w:t>):</w:t>
      </w:r>
    </w:p>
    <w:p w14:paraId="573298DE" w14:textId="77777777" w:rsidR="00EF442A" w:rsidRPr="00EF442A" w:rsidRDefault="00EF442A" w:rsidP="00EF442A">
      <w:r w:rsidRPr="00EF442A">
        <w:t xml:space="preserve">for data, target in </w:t>
      </w:r>
      <w:proofErr w:type="spellStart"/>
      <w:r w:rsidRPr="00EF442A">
        <w:t>test_loader</w:t>
      </w:r>
      <w:proofErr w:type="spellEnd"/>
      <w:r w:rsidRPr="00EF442A">
        <w:t>:</w:t>
      </w:r>
    </w:p>
    <w:p w14:paraId="4B1F5D4E" w14:textId="77777777" w:rsidR="00EF442A" w:rsidRPr="00EF442A" w:rsidRDefault="00EF442A" w:rsidP="00EF442A">
      <w:r w:rsidRPr="00EF442A">
        <w:t>output = model(data)</w:t>
      </w:r>
    </w:p>
    <w:p w14:paraId="0D4B5F51" w14:textId="77777777" w:rsidR="00EF442A" w:rsidRPr="00EF442A" w:rsidRDefault="00EF442A" w:rsidP="00EF442A">
      <w:r w:rsidRPr="00EF442A">
        <w:t xml:space="preserve">pred = </w:t>
      </w:r>
      <w:proofErr w:type="spellStart"/>
      <w:proofErr w:type="gramStart"/>
      <w:r w:rsidRPr="00EF442A">
        <w:t>output.argmax</w:t>
      </w:r>
      <w:proofErr w:type="spellEnd"/>
      <w:proofErr w:type="gramEnd"/>
      <w:r w:rsidRPr="00EF442A">
        <w:t xml:space="preserve">(dim=1, </w:t>
      </w:r>
      <w:proofErr w:type="spellStart"/>
      <w:r w:rsidRPr="00EF442A">
        <w:t>keepdim</w:t>
      </w:r>
      <w:proofErr w:type="spellEnd"/>
      <w:r w:rsidRPr="00EF442A">
        <w:t>=True)</w:t>
      </w:r>
    </w:p>
    <w:p w14:paraId="1F946212" w14:textId="77777777" w:rsidR="00EF442A" w:rsidRPr="00EF442A" w:rsidRDefault="00EF442A" w:rsidP="00EF442A">
      <w:r w:rsidRPr="00EF442A">
        <w:t xml:space="preserve">correct += </w:t>
      </w:r>
      <w:proofErr w:type="spellStart"/>
      <w:proofErr w:type="gramStart"/>
      <w:r w:rsidRPr="00EF442A">
        <w:t>pred.eq</w:t>
      </w:r>
      <w:proofErr w:type="spellEnd"/>
      <w:proofErr w:type="gramEnd"/>
      <w:r w:rsidRPr="00EF442A">
        <w:t>(</w:t>
      </w:r>
      <w:proofErr w:type="spellStart"/>
      <w:r w:rsidRPr="00EF442A">
        <w:t>target.view_as</w:t>
      </w:r>
      <w:proofErr w:type="spellEnd"/>
      <w:r w:rsidRPr="00EF442A">
        <w:t>(pred)).sum().item()</w:t>
      </w:r>
    </w:p>
    <w:p w14:paraId="1A83167F" w14:textId="77777777" w:rsidR="00EF442A" w:rsidRPr="00EF442A" w:rsidRDefault="00EF442A" w:rsidP="00EF442A">
      <w:r w:rsidRPr="00EF442A">
        <w:t xml:space="preserve">accuracy = 100. * correct / </w:t>
      </w:r>
      <w:proofErr w:type="spellStart"/>
      <w:r w:rsidRPr="00EF442A">
        <w:t>len</w:t>
      </w:r>
      <w:proofErr w:type="spellEnd"/>
      <w:r w:rsidRPr="00EF442A">
        <w:t>(</w:t>
      </w:r>
      <w:proofErr w:type="spellStart"/>
      <w:r w:rsidRPr="00EF442A">
        <w:t>test_</w:t>
      </w:r>
      <w:proofErr w:type="gramStart"/>
      <w:r w:rsidRPr="00EF442A">
        <w:t>loader.dataset</w:t>
      </w:r>
      <w:proofErr w:type="spellEnd"/>
      <w:proofErr w:type="gramEnd"/>
      <w:r w:rsidRPr="00EF442A">
        <w:t>)</w:t>
      </w:r>
    </w:p>
    <w:p w14:paraId="3202C454" w14:textId="77777777" w:rsidR="00EF442A" w:rsidRPr="00EF442A" w:rsidRDefault="00EF442A" w:rsidP="00EF442A">
      <w:proofErr w:type="gramStart"/>
      <w:r w:rsidRPr="00EF442A">
        <w:t>print(</w:t>
      </w:r>
      <w:proofErr w:type="spellStart"/>
      <w:proofErr w:type="gramEnd"/>
      <w:r w:rsidRPr="00EF442A">
        <w:t>f’Test</w:t>
      </w:r>
      <w:proofErr w:type="spellEnd"/>
      <w:r w:rsidRPr="00EF442A">
        <w:t xml:space="preserve"> Accuracy on clean examples: {accuracy:.2f}%’)</w:t>
      </w:r>
    </w:p>
    <w:p w14:paraId="2F329B37" w14:textId="77777777" w:rsidR="00EF442A" w:rsidRPr="00EF442A" w:rsidRDefault="00EF442A" w:rsidP="00EF442A">
      <w:proofErr w:type="gramStart"/>
      <w:r w:rsidRPr="00EF442A">
        <w:t>evaluate(</w:t>
      </w:r>
      <w:proofErr w:type="gramEnd"/>
      <w:r w:rsidRPr="00EF442A">
        <w:t xml:space="preserve">model, </w:t>
      </w:r>
      <w:proofErr w:type="spellStart"/>
      <w:r w:rsidRPr="00EF442A">
        <w:t>test_loader</w:t>
      </w:r>
      <w:proofErr w:type="spellEnd"/>
      <w:r w:rsidRPr="00EF442A">
        <w:t>)</w:t>
      </w:r>
    </w:p>
    <w:p w14:paraId="43795882" w14:textId="77777777" w:rsidR="00EF442A" w:rsidRPr="00EF442A" w:rsidRDefault="00EF442A" w:rsidP="00EF442A">
      <w:r w:rsidRPr="00EF442A">
        <w:rPr>
          <w:b/>
          <w:bCs/>
        </w:rPr>
        <w:t>Evaluate on Adversarial Examples</w:t>
      </w:r>
    </w:p>
    <w:p w14:paraId="214550AA" w14:textId="77777777" w:rsidR="00EF442A" w:rsidRPr="00EF442A" w:rsidRDefault="00EF442A" w:rsidP="00EF442A">
      <w:r w:rsidRPr="00EF442A">
        <w:t>Python code</w:t>
      </w:r>
    </w:p>
    <w:p w14:paraId="7B3450A3" w14:textId="77777777" w:rsidR="00EF442A" w:rsidRPr="00EF442A" w:rsidRDefault="00EF442A" w:rsidP="00EF442A">
      <w:r w:rsidRPr="00EF442A">
        <w:lastRenderedPageBreak/>
        <w:t xml:space="preserve">def </w:t>
      </w:r>
      <w:proofErr w:type="spellStart"/>
      <w:r w:rsidRPr="00EF442A">
        <w:t>evaluate_</w:t>
      </w:r>
      <w:proofErr w:type="gramStart"/>
      <w:r w:rsidRPr="00EF442A">
        <w:t>adversarial</w:t>
      </w:r>
      <w:proofErr w:type="spellEnd"/>
      <w:r w:rsidRPr="00EF442A">
        <w:t>(</w:t>
      </w:r>
      <w:proofErr w:type="gramEnd"/>
      <w:r w:rsidRPr="00EF442A">
        <w:t xml:space="preserve">model, </w:t>
      </w:r>
      <w:proofErr w:type="spellStart"/>
      <w:r w:rsidRPr="00EF442A">
        <w:t>test_loader</w:t>
      </w:r>
      <w:proofErr w:type="spellEnd"/>
      <w:r w:rsidRPr="00EF442A">
        <w:t>, epsilon):</w:t>
      </w:r>
    </w:p>
    <w:p w14:paraId="210676FA" w14:textId="77777777" w:rsidR="00EF442A" w:rsidRPr="00EF442A" w:rsidRDefault="00EF442A" w:rsidP="00EF442A">
      <w:proofErr w:type="spellStart"/>
      <w:proofErr w:type="gramStart"/>
      <w:r w:rsidRPr="00EF442A">
        <w:t>model.eval</w:t>
      </w:r>
      <w:proofErr w:type="spellEnd"/>
      <w:proofErr w:type="gramEnd"/>
      <w:r w:rsidRPr="00EF442A">
        <w:t>()</w:t>
      </w:r>
    </w:p>
    <w:p w14:paraId="100F0EBE" w14:textId="77777777" w:rsidR="00EF442A" w:rsidRPr="00EF442A" w:rsidRDefault="00EF442A" w:rsidP="00EF442A">
      <w:r w:rsidRPr="00EF442A">
        <w:t>correct = 0</w:t>
      </w:r>
    </w:p>
    <w:p w14:paraId="2CB55229" w14:textId="77777777" w:rsidR="00EF442A" w:rsidRPr="00EF442A" w:rsidRDefault="00EF442A" w:rsidP="00EF442A">
      <w:r w:rsidRPr="00EF442A">
        <w:t xml:space="preserve">with </w:t>
      </w:r>
      <w:proofErr w:type="spellStart"/>
      <w:r w:rsidRPr="00EF442A">
        <w:t>torch.no_</w:t>
      </w:r>
      <w:proofErr w:type="gramStart"/>
      <w:r w:rsidRPr="00EF442A">
        <w:t>grad</w:t>
      </w:r>
      <w:proofErr w:type="spellEnd"/>
      <w:r w:rsidRPr="00EF442A">
        <w:t>(</w:t>
      </w:r>
      <w:proofErr w:type="gramEnd"/>
      <w:r w:rsidRPr="00EF442A">
        <w:t>):</w:t>
      </w:r>
    </w:p>
    <w:p w14:paraId="431DBF25" w14:textId="77777777" w:rsidR="00EF442A" w:rsidRPr="00EF442A" w:rsidRDefault="00EF442A" w:rsidP="00EF442A">
      <w:r w:rsidRPr="00EF442A">
        <w:t xml:space="preserve">for data, target in </w:t>
      </w:r>
      <w:proofErr w:type="spellStart"/>
      <w:r w:rsidRPr="00EF442A">
        <w:t>test_loader</w:t>
      </w:r>
      <w:proofErr w:type="spellEnd"/>
      <w:r w:rsidRPr="00EF442A">
        <w:t>:</w:t>
      </w:r>
    </w:p>
    <w:p w14:paraId="673AB685" w14:textId="77777777" w:rsidR="00EF442A" w:rsidRPr="00EF442A" w:rsidRDefault="00EF442A" w:rsidP="00EF442A">
      <w:proofErr w:type="spellStart"/>
      <w:r w:rsidRPr="00EF442A">
        <w:t>perturbed_data</w:t>
      </w:r>
      <w:proofErr w:type="spellEnd"/>
      <w:r w:rsidRPr="00EF442A">
        <w:t xml:space="preserve"> = </w:t>
      </w:r>
      <w:proofErr w:type="spellStart"/>
      <w:r w:rsidRPr="00EF442A">
        <w:t>fgsm_</w:t>
      </w:r>
      <w:proofErr w:type="gramStart"/>
      <w:r w:rsidRPr="00EF442A">
        <w:t>attack</w:t>
      </w:r>
      <w:proofErr w:type="spellEnd"/>
      <w:r w:rsidRPr="00EF442A">
        <w:t>(</w:t>
      </w:r>
      <w:proofErr w:type="gramEnd"/>
      <w:r w:rsidRPr="00EF442A">
        <w:t>model, data, target, epsilon)</w:t>
      </w:r>
    </w:p>
    <w:p w14:paraId="5279027A" w14:textId="77777777" w:rsidR="00EF442A" w:rsidRPr="00EF442A" w:rsidRDefault="00EF442A" w:rsidP="00EF442A">
      <w:r w:rsidRPr="00EF442A">
        <w:t>output = model(</w:t>
      </w:r>
      <w:proofErr w:type="spellStart"/>
      <w:r w:rsidRPr="00EF442A">
        <w:t>perturbed_data</w:t>
      </w:r>
      <w:proofErr w:type="spellEnd"/>
      <w:r w:rsidRPr="00EF442A">
        <w:t>)</w:t>
      </w:r>
    </w:p>
    <w:p w14:paraId="0760ED52" w14:textId="77777777" w:rsidR="00EF442A" w:rsidRPr="00EF442A" w:rsidRDefault="00EF442A" w:rsidP="00EF442A">
      <w:r w:rsidRPr="00EF442A">
        <w:t xml:space="preserve">pred = </w:t>
      </w:r>
      <w:proofErr w:type="spellStart"/>
      <w:proofErr w:type="gramStart"/>
      <w:r w:rsidRPr="00EF442A">
        <w:t>output.argmax</w:t>
      </w:r>
      <w:proofErr w:type="spellEnd"/>
      <w:proofErr w:type="gramEnd"/>
      <w:r w:rsidRPr="00EF442A">
        <w:t xml:space="preserve">(dim=1, </w:t>
      </w:r>
      <w:proofErr w:type="spellStart"/>
      <w:r w:rsidRPr="00EF442A">
        <w:t>keepdim</w:t>
      </w:r>
      <w:proofErr w:type="spellEnd"/>
      <w:r w:rsidRPr="00EF442A">
        <w:t>=True)</w:t>
      </w:r>
    </w:p>
    <w:p w14:paraId="2C7D24F4" w14:textId="77777777" w:rsidR="00EF442A" w:rsidRPr="00EF442A" w:rsidRDefault="00EF442A" w:rsidP="00EF442A">
      <w:r w:rsidRPr="00EF442A">
        <w:t xml:space="preserve">correct += </w:t>
      </w:r>
      <w:proofErr w:type="spellStart"/>
      <w:proofErr w:type="gramStart"/>
      <w:r w:rsidRPr="00EF442A">
        <w:t>pred.eq</w:t>
      </w:r>
      <w:proofErr w:type="spellEnd"/>
      <w:proofErr w:type="gramEnd"/>
      <w:r w:rsidRPr="00EF442A">
        <w:t>(</w:t>
      </w:r>
      <w:proofErr w:type="spellStart"/>
      <w:r w:rsidRPr="00EF442A">
        <w:t>target.view_as</w:t>
      </w:r>
      <w:proofErr w:type="spellEnd"/>
      <w:r w:rsidRPr="00EF442A">
        <w:t>(pred)).sum().item()</w:t>
      </w:r>
    </w:p>
    <w:p w14:paraId="57FF6707" w14:textId="77777777" w:rsidR="00EF442A" w:rsidRPr="00EF442A" w:rsidRDefault="00EF442A" w:rsidP="00EF442A">
      <w:r w:rsidRPr="00EF442A">
        <w:t xml:space="preserve">accuracy = 100. * correct / </w:t>
      </w:r>
      <w:proofErr w:type="spellStart"/>
      <w:r w:rsidRPr="00EF442A">
        <w:t>len</w:t>
      </w:r>
      <w:proofErr w:type="spellEnd"/>
      <w:r w:rsidRPr="00EF442A">
        <w:t>(</w:t>
      </w:r>
      <w:proofErr w:type="spellStart"/>
      <w:r w:rsidRPr="00EF442A">
        <w:t>test_</w:t>
      </w:r>
      <w:proofErr w:type="gramStart"/>
      <w:r w:rsidRPr="00EF442A">
        <w:t>loader.dataset</w:t>
      </w:r>
      <w:proofErr w:type="spellEnd"/>
      <w:proofErr w:type="gramEnd"/>
      <w:r w:rsidRPr="00EF442A">
        <w:t>)</w:t>
      </w:r>
    </w:p>
    <w:p w14:paraId="7C204ED5" w14:textId="77777777" w:rsidR="00EF442A" w:rsidRPr="00EF442A" w:rsidRDefault="00EF442A" w:rsidP="00EF442A">
      <w:proofErr w:type="gramStart"/>
      <w:r w:rsidRPr="00EF442A">
        <w:t>print(</w:t>
      </w:r>
      <w:proofErr w:type="spellStart"/>
      <w:proofErr w:type="gramEnd"/>
      <w:r w:rsidRPr="00EF442A">
        <w:t>f’Test</w:t>
      </w:r>
      <w:proofErr w:type="spellEnd"/>
      <w:r w:rsidRPr="00EF442A">
        <w:t xml:space="preserve"> Accuracy on adversarial examples: {accuracy:.2f}%’)</w:t>
      </w:r>
    </w:p>
    <w:p w14:paraId="7E7D32AB" w14:textId="77777777" w:rsidR="00EF442A" w:rsidRPr="00EF442A" w:rsidRDefault="00EF442A" w:rsidP="00EF442A">
      <w:proofErr w:type="spellStart"/>
      <w:r w:rsidRPr="00EF442A">
        <w:t>evaluate_</w:t>
      </w:r>
      <w:proofErr w:type="gramStart"/>
      <w:r w:rsidRPr="00EF442A">
        <w:t>adversarial</w:t>
      </w:r>
      <w:proofErr w:type="spellEnd"/>
      <w:r w:rsidRPr="00EF442A">
        <w:t>(</w:t>
      </w:r>
      <w:proofErr w:type="gramEnd"/>
      <w:r w:rsidRPr="00EF442A">
        <w:t xml:space="preserve">model, </w:t>
      </w:r>
      <w:proofErr w:type="spellStart"/>
      <w:r w:rsidRPr="00EF442A">
        <w:t>test_loader</w:t>
      </w:r>
      <w:proofErr w:type="spellEnd"/>
      <w:r w:rsidRPr="00EF442A">
        <w:t>, epsilon=0.3)</w:t>
      </w:r>
    </w:p>
    <w:p w14:paraId="240DBC8A" w14:textId="46FB4BA5" w:rsidR="00EF442A" w:rsidRPr="00EF442A" w:rsidRDefault="00EF442A" w:rsidP="00EF442A">
      <w:r w:rsidRPr="00EF442A">
        <w:rPr>
          <w:noProof/>
        </w:rPr>
        <w:lastRenderedPageBreak/>
        <w:drawing>
          <wp:inline distT="0" distB="0" distL="0" distR="0" wp14:anchorId="54521635" wp14:editId="24946C09">
            <wp:extent cx="4400550" cy="6715125"/>
            <wp:effectExtent l="0" t="0" r="0" b="9525"/>
            <wp:docPr id="32606583" name="Picture 1"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06583" name="Picture 1" descr="A diagram of a machi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00550" cy="6715125"/>
                    </a:xfrm>
                    <a:prstGeom prst="rect">
                      <a:avLst/>
                    </a:prstGeom>
                    <a:noFill/>
                    <a:ln>
                      <a:noFill/>
                    </a:ln>
                  </pic:spPr>
                </pic:pic>
              </a:graphicData>
            </a:graphic>
          </wp:inline>
        </w:drawing>
      </w:r>
    </w:p>
    <w:p w14:paraId="3E06BBB2" w14:textId="77777777" w:rsidR="00EF442A" w:rsidRPr="00EF442A" w:rsidRDefault="00EF442A" w:rsidP="00EF442A">
      <w:r w:rsidRPr="00EF442A">
        <w:rPr>
          <w:b/>
          <w:bCs/>
        </w:rPr>
        <w:t>6. Conclusion</w:t>
      </w:r>
    </w:p>
    <w:p w14:paraId="235B7308" w14:textId="77777777" w:rsidR="00EF442A" w:rsidRPr="00EF442A" w:rsidRDefault="00EF442A" w:rsidP="00EF442A">
      <w:r w:rsidRPr="00EF442A">
        <w:t>Adversarial attacks pose a significant threat to the security and robustness of machine learning models. By understanding and implementing both attacks and defenses, we can develop more resilient systems. The provided Python code offers a starting point for experimenting with these techniques. Through adversarial training and defensive distillation, we can significantly enhance the robustness of our models.</w:t>
      </w:r>
    </w:p>
    <w:p w14:paraId="0658CBCF" w14:textId="77777777" w:rsidR="00EF442A" w:rsidRPr="00EF442A" w:rsidRDefault="00EF442A" w:rsidP="00EF442A">
      <w:r w:rsidRPr="00EF442A">
        <w:lastRenderedPageBreak/>
        <w:t>Feel free to experiment with the provided code and modify it according to your specific use case and dataset. This hands-on approach will deepen your understanding of adversarial machine learning and its defense mechanisms.</w:t>
      </w:r>
    </w:p>
    <w:p w14:paraId="178F65C5" w14:textId="77777777" w:rsidR="00EF442A" w:rsidRPr="00EF442A" w:rsidRDefault="00EF442A" w:rsidP="00EF442A">
      <w:r w:rsidRPr="00EF442A">
        <w:rPr>
          <w:b/>
          <w:bCs/>
        </w:rPr>
        <w:t>Additional Resources</w:t>
      </w:r>
    </w:p>
    <w:p w14:paraId="733FF86D" w14:textId="77777777" w:rsidR="00EF442A" w:rsidRPr="00EF442A" w:rsidRDefault="00EF442A" w:rsidP="00EF442A">
      <w:r w:rsidRPr="00EF442A">
        <w:t>For those interested in diving deeper into adversarial machine learning, consider exploring the following resources:</w:t>
      </w:r>
    </w:p>
    <w:p w14:paraId="782A60D6" w14:textId="77777777" w:rsidR="00EF442A" w:rsidRPr="00EF442A" w:rsidRDefault="00EF442A" w:rsidP="00EF442A">
      <w:pPr>
        <w:numPr>
          <w:ilvl w:val="0"/>
          <w:numId w:val="4"/>
        </w:numPr>
      </w:pPr>
      <w:r w:rsidRPr="00EF442A">
        <w:rPr>
          <w:b/>
          <w:bCs/>
        </w:rPr>
        <w:t>Papers</w:t>
      </w:r>
      <w:r w:rsidRPr="00EF442A">
        <w:t>: “Explaining and Harnessing Adversarial Examples” by Ian J. Goodfellow et al., “Towards Evaluating the Robustness of Neural Networks” by Aleksander Madry et al.</w:t>
      </w:r>
    </w:p>
    <w:p w14:paraId="0CD1D9AC" w14:textId="77777777" w:rsidR="00EF442A" w:rsidRPr="00EF442A" w:rsidRDefault="00EF442A" w:rsidP="00EF442A">
      <w:pPr>
        <w:numPr>
          <w:ilvl w:val="0"/>
          <w:numId w:val="4"/>
        </w:numPr>
      </w:pPr>
      <w:r w:rsidRPr="00EF442A">
        <w:t>Chen, P., &amp; Hsieh, C. (2022). Adversarial Robustness for Machine Learning, Academic Press.</w:t>
      </w:r>
    </w:p>
    <w:p w14:paraId="69984C8F" w14:textId="77777777" w:rsidR="00EF442A" w:rsidRPr="00EF442A" w:rsidRDefault="00EF442A" w:rsidP="00EF442A">
      <w:r w:rsidRPr="00EF442A">
        <w:t>This book provides a comprehensive overview of adversarial robustness for machine learning models, including algorithms for adversarial attack, defense, and verification.</w:t>
      </w:r>
    </w:p>
    <w:p w14:paraId="12BE092E" w14:textId="77777777" w:rsidR="00EF442A" w:rsidRPr="00EF442A" w:rsidRDefault="00EF442A" w:rsidP="00EF442A">
      <w:pPr>
        <w:numPr>
          <w:ilvl w:val="0"/>
          <w:numId w:val="5"/>
        </w:numPr>
      </w:pPr>
      <w:r w:rsidRPr="00EF442A">
        <w:t>Robustness and Security in Deep Learning: Adversarial Attacks and Countermeasures (2022)</w:t>
      </w:r>
    </w:p>
    <w:p w14:paraId="1F72ED86" w14:textId="77777777" w:rsidR="00EF442A" w:rsidRPr="00EF442A" w:rsidRDefault="00EF442A" w:rsidP="00EF442A">
      <w:r w:rsidRPr="00EF442A">
        <w:t>This paper investigates the effectiveness of various defense mechanisms against adversarial attacks and discusses the trade-offs between robustness and performance.</w:t>
      </w:r>
    </w:p>
    <w:p w14:paraId="170EEFEB" w14:textId="77777777" w:rsidR="00EF442A" w:rsidRPr="00EF442A" w:rsidRDefault="00EF442A" w:rsidP="00EF442A">
      <w:pPr>
        <w:numPr>
          <w:ilvl w:val="0"/>
          <w:numId w:val="6"/>
        </w:numPr>
      </w:pPr>
      <w:r w:rsidRPr="00EF442A">
        <w:rPr>
          <w:b/>
          <w:bCs/>
        </w:rPr>
        <w:t>Courses</w:t>
      </w:r>
      <w:r w:rsidRPr="00EF442A">
        <w:t>: Online courses on platforms like Coursera, edX, or Udacity that cover machine learning and security.</w:t>
      </w:r>
    </w:p>
    <w:p w14:paraId="3316D3BA" w14:textId="77777777" w:rsidR="00EF442A" w:rsidRPr="00EF442A" w:rsidRDefault="00EF442A" w:rsidP="00EF442A">
      <w:pPr>
        <w:numPr>
          <w:ilvl w:val="0"/>
          <w:numId w:val="6"/>
        </w:numPr>
      </w:pPr>
      <w:r w:rsidRPr="00EF442A">
        <w:rPr>
          <w:b/>
          <w:bCs/>
        </w:rPr>
        <w:t>Libraries</w:t>
      </w:r>
      <w:r w:rsidRPr="00EF442A">
        <w:t xml:space="preserve">: Libraries such as </w:t>
      </w:r>
      <w:proofErr w:type="spellStart"/>
      <w:r w:rsidRPr="00EF442A">
        <w:t>Foolbox</w:t>
      </w:r>
      <w:proofErr w:type="spellEnd"/>
      <w:r w:rsidRPr="00EF442A">
        <w:t xml:space="preserve">, </w:t>
      </w:r>
      <w:proofErr w:type="spellStart"/>
      <w:r w:rsidRPr="00EF442A">
        <w:t>CleverHans</w:t>
      </w:r>
      <w:proofErr w:type="spellEnd"/>
      <w:r w:rsidRPr="00EF442A">
        <w:t>, and Adversarial Robustness Toolbox provide tools for creating and defending against adversarial examples.</w:t>
      </w:r>
    </w:p>
    <w:p w14:paraId="0DC559BE" w14:textId="77777777" w:rsidR="00EF442A" w:rsidRPr="00EF442A" w:rsidRDefault="00EF442A" w:rsidP="00EF442A">
      <w:r w:rsidRPr="00EF442A">
        <w:t>By staying informed and continuously improving our models, we can build more secure and robust AI systems capable of withstanding adversarial attacks.</w:t>
      </w:r>
    </w:p>
    <w:p w14:paraId="311DF1C6" w14:textId="77777777" w:rsidR="00EF442A" w:rsidRDefault="00EF442A"/>
    <w:sectPr w:rsidR="00EF44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514B8"/>
    <w:multiLevelType w:val="multilevel"/>
    <w:tmpl w:val="030C4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C009C5"/>
    <w:multiLevelType w:val="multilevel"/>
    <w:tmpl w:val="18361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C550B2"/>
    <w:multiLevelType w:val="multilevel"/>
    <w:tmpl w:val="E2FC6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FD178E0"/>
    <w:multiLevelType w:val="multilevel"/>
    <w:tmpl w:val="019C2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BB742E"/>
    <w:multiLevelType w:val="multilevel"/>
    <w:tmpl w:val="BE32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3D5EEE"/>
    <w:multiLevelType w:val="multilevel"/>
    <w:tmpl w:val="4D867E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44617826">
    <w:abstractNumId w:val="5"/>
  </w:num>
  <w:num w:numId="2" w16cid:durableId="1123304226">
    <w:abstractNumId w:val="1"/>
  </w:num>
  <w:num w:numId="3" w16cid:durableId="2037460620">
    <w:abstractNumId w:val="2"/>
  </w:num>
  <w:num w:numId="4" w16cid:durableId="777063356">
    <w:abstractNumId w:val="0"/>
  </w:num>
  <w:num w:numId="5" w16cid:durableId="2076737474">
    <w:abstractNumId w:val="3"/>
  </w:num>
  <w:num w:numId="6" w16cid:durableId="12185176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tbA0MTeyMLcwNzdU0lEKTi0uzszPAykwqgUAfEuSOiwAAAA="/>
  </w:docVars>
  <w:rsids>
    <w:rsidRoot w:val="00EF442A"/>
    <w:rsid w:val="0059213C"/>
    <w:rsid w:val="009D3D97"/>
    <w:rsid w:val="009F4F5A"/>
    <w:rsid w:val="00EF44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1F279"/>
  <w15:chartTrackingRefBased/>
  <w15:docId w15:val="{D63B6364-2C5D-485E-8947-4D23AF4C3B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442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F442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F442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F442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442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442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442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442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442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442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F442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F442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F442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F442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F44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F44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F44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F442A"/>
    <w:rPr>
      <w:rFonts w:eastAsiaTheme="majorEastAsia" w:cstheme="majorBidi"/>
      <w:color w:val="272727" w:themeColor="text1" w:themeTint="D8"/>
    </w:rPr>
  </w:style>
  <w:style w:type="paragraph" w:styleId="Title">
    <w:name w:val="Title"/>
    <w:basedOn w:val="Normal"/>
    <w:next w:val="Normal"/>
    <w:link w:val="TitleChar"/>
    <w:uiPriority w:val="10"/>
    <w:qFormat/>
    <w:rsid w:val="00EF442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44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442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44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F442A"/>
    <w:pPr>
      <w:spacing w:before="160"/>
      <w:jc w:val="center"/>
    </w:pPr>
    <w:rPr>
      <w:i/>
      <w:iCs/>
      <w:color w:val="404040" w:themeColor="text1" w:themeTint="BF"/>
    </w:rPr>
  </w:style>
  <w:style w:type="character" w:customStyle="1" w:styleId="QuoteChar">
    <w:name w:val="Quote Char"/>
    <w:basedOn w:val="DefaultParagraphFont"/>
    <w:link w:val="Quote"/>
    <w:uiPriority w:val="29"/>
    <w:rsid w:val="00EF442A"/>
    <w:rPr>
      <w:i/>
      <w:iCs/>
      <w:color w:val="404040" w:themeColor="text1" w:themeTint="BF"/>
    </w:rPr>
  </w:style>
  <w:style w:type="paragraph" w:styleId="ListParagraph">
    <w:name w:val="List Paragraph"/>
    <w:basedOn w:val="Normal"/>
    <w:uiPriority w:val="34"/>
    <w:qFormat/>
    <w:rsid w:val="00EF442A"/>
    <w:pPr>
      <w:ind w:left="720"/>
      <w:contextualSpacing/>
    </w:pPr>
  </w:style>
  <w:style w:type="character" w:styleId="IntenseEmphasis">
    <w:name w:val="Intense Emphasis"/>
    <w:basedOn w:val="DefaultParagraphFont"/>
    <w:uiPriority w:val="21"/>
    <w:qFormat/>
    <w:rsid w:val="00EF442A"/>
    <w:rPr>
      <w:i/>
      <w:iCs/>
      <w:color w:val="0F4761" w:themeColor="accent1" w:themeShade="BF"/>
    </w:rPr>
  </w:style>
  <w:style w:type="paragraph" w:styleId="IntenseQuote">
    <w:name w:val="Intense Quote"/>
    <w:basedOn w:val="Normal"/>
    <w:next w:val="Normal"/>
    <w:link w:val="IntenseQuoteChar"/>
    <w:uiPriority w:val="30"/>
    <w:qFormat/>
    <w:rsid w:val="00EF442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442A"/>
    <w:rPr>
      <w:i/>
      <w:iCs/>
      <w:color w:val="0F4761" w:themeColor="accent1" w:themeShade="BF"/>
    </w:rPr>
  </w:style>
  <w:style w:type="character" w:styleId="IntenseReference">
    <w:name w:val="Intense Reference"/>
    <w:basedOn w:val="DefaultParagraphFont"/>
    <w:uiPriority w:val="32"/>
    <w:qFormat/>
    <w:rsid w:val="00EF442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08652809">
      <w:bodyDiv w:val="1"/>
      <w:marLeft w:val="0"/>
      <w:marRight w:val="0"/>
      <w:marTop w:val="0"/>
      <w:marBottom w:val="0"/>
      <w:divBdr>
        <w:top w:val="none" w:sz="0" w:space="0" w:color="auto"/>
        <w:left w:val="none" w:sz="0" w:space="0" w:color="auto"/>
        <w:bottom w:val="none" w:sz="0" w:space="0" w:color="auto"/>
        <w:right w:val="none" w:sz="0" w:space="0" w:color="auto"/>
      </w:divBdr>
      <w:divsChild>
        <w:div w:id="1721437565">
          <w:marLeft w:val="0"/>
          <w:marRight w:val="0"/>
          <w:marTop w:val="0"/>
          <w:marBottom w:val="0"/>
          <w:divBdr>
            <w:top w:val="none" w:sz="0" w:space="0" w:color="auto"/>
            <w:left w:val="none" w:sz="0" w:space="0" w:color="auto"/>
            <w:bottom w:val="none" w:sz="0" w:space="0" w:color="auto"/>
            <w:right w:val="none" w:sz="0" w:space="0" w:color="auto"/>
          </w:divBdr>
        </w:div>
        <w:div w:id="1916358233">
          <w:marLeft w:val="0"/>
          <w:marRight w:val="0"/>
          <w:marTop w:val="0"/>
          <w:marBottom w:val="0"/>
          <w:divBdr>
            <w:top w:val="none" w:sz="0" w:space="0" w:color="auto"/>
            <w:left w:val="none" w:sz="0" w:space="0" w:color="auto"/>
            <w:bottom w:val="none" w:sz="0" w:space="0" w:color="auto"/>
            <w:right w:val="none" w:sz="0" w:space="0" w:color="auto"/>
          </w:divBdr>
          <w:divsChild>
            <w:div w:id="108472613">
              <w:marLeft w:val="0"/>
              <w:marRight w:val="0"/>
              <w:marTop w:val="0"/>
              <w:marBottom w:val="0"/>
              <w:divBdr>
                <w:top w:val="none" w:sz="0" w:space="0" w:color="auto"/>
                <w:left w:val="none" w:sz="0" w:space="0" w:color="auto"/>
                <w:bottom w:val="none" w:sz="0" w:space="0" w:color="auto"/>
                <w:right w:val="none" w:sz="0" w:space="0" w:color="auto"/>
              </w:divBdr>
            </w:div>
          </w:divsChild>
        </w:div>
        <w:div w:id="1365252006">
          <w:marLeft w:val="0"/>
          <w:marRight w:val="0"/>
          <w:marTop w:val="0"/>
          <w:marBottom w:val="0"/>
          <w:divBdr>
            <w:top w:val="none" w:sz="0" w:space="0" w:color="auto"/>
            <w:left w:val="none" w:sz="0" w:space="0" w:color="auto"/>
            <w:bottom w:val="none" w:sz="0" w:space="0" w:color="auto"/>
            <w:right w:val="none" w:sz="0" w:space="0" w:color="auto"/>
          </w:divBdr>
        </w:div>
        <w:div w:id="14518517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1454</Words>
  <Characters>8292</Characters>
  <Application>Microsoft Office Word</Application>
  <DocSecurity>0</DocSecurity>
  <Lines>69</Lines>
  <Paragraphs>19</Paragraphs>
  <ScaleCrop>false</ScaleCrop>
  <Company/>
  <LinksUpToDate>false</LinksUpToDate>
  <CharactersWithSpaces>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bert omo</dc:creator>
  <cp:keywords/>
  <dc:description/>
  <cp:lastModifiedBy>hubert omo</cp:lastModifiedBy>
  <cp:revision>2</cp:revision>
  <dcterms:created xsi:type="dcterms:W3CDTF">2024-07-09T00:35:00Z</dcterms:created>
  <dcterms:modified xsi:type="dcterms:W3CDTF">2024-07-19T00:35:00Z</dcterms:modified>
</cp:coreProperties>
</file>